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CF6DF7" w14:textId="77777777" w:rsidR="0081042F" w:rsidRPr="0043057D" w:rsidRDefault="0081042F" w:rsidP="0081042F">
      <w:pPr>
        <w:rPr>
          <w:b/>
          <w:color w:val="000000" w:themeColor="text1"/>
          <w:sz w:val="20"/>
          <w:szCs w:val="20"/>
        </w:rPr>
      </w:pPr>
    </w:p>
    <w:p w14:paraId="6323E609" w14:textId="57DF10A8" w:rsidR="0077125A" w:rsidRDefault="0081042F" w:rsidP="0077125A">
      <w:pPr>
        <w:jc w:val="right"/>
        <w:rPr>
          <w:rFonts w:ascii="Times New Roman" w:hAnsi="Times New Roman" w:cs="Times New Roman"/>
          <w:b/>
          <w:color w:val="000000" w:themeColor="text1"/>
        </w:rPr>
      </w:pPr>
      <w:r w:rsidRPr="0077125A">
        <w:rPr>
          <w:rFonts w:ascii="Times New Roman" w:hAnsi="Times New Roman" w:cs="Times New Roman"/>
          <w:b/>
          <w:color w:val="000000" w:themeColor="text1"/>
        </w:rPr>
        <w:t>Agenda Item: 10</w:t>
      </w:r>
    </w:p>
    <w:p w14:paraId="25D05B94" w14:textId="77777777" w:rsidR="00F22957" w:rsidRPr="00441DD4" w:rsidRDefault="00F22957" w:rsidP="00F22957">
      <w:pPr>
        <w:pStyle w:val="NormalWeb"/>
        <w:spacing w:before="0" w:beforeAutospacing="0" w:after="0" w:afterAutospacing="0"/>
        <w:rPr>
          <w:b/>
          <w:bCs/>
          <w:color w:val="000000" w:themeColor="text1"/>
        </w:rPr>
      </w:pPr>
      <w:r w:rsidRPr="00441DD4">
        <w:rPr>
          <w:b/>
          <w:bCs/>
          <w:color w:val="000000" w:themeColor="text1"/>
        </w:rPr>
        <w:t>Division News</w:t>
      </w:r>
    </w:p>
    <w:p w14:paraId="4555F9AF" w14:textId="77777777" w:rsidR="00F22957" w:rsidRPr="00441DD4" w:rsidRDefault="00F22957" w:rsidP="00F22957">
      <w:pPr>
        <w:pStyle w:val="NormalWeb"/>
        <w:spacing w:before="0" w:beforeAutospacing="0" w:after="0" w:afterAutospacing="0"/>
        <w:rPr>
          <w:color w:val="000000" w:themeColor="text1"/>
        </w:rPr>
      </w:pPr>
    </w:p>
    <w:p w14:paraId="1279B23B" w14:textId="77777777" w:rsidR="008B41B0" w:rsidRPr="008B41B0" w:rsidRDefault="008B41B0" w:rsidP="008B41B0">
      <w:pPr>
        <w:pStyle w:val="NormalWeb"/>
        <w:spacing w:before="0" w:beforeAutospacing="0" w:after="0" w:afterAutospacing="0"/>
        <w:rPr>
          <w:color w:val="000000" w:themeColor="text1"/>
        </w:rPr>
      </w:pPr>
      <w:r w:rsidRPr="008B41B0">
        <w:rPr>
          <w:color w:val="000000" w:themeColor="text1"/>
        </w:rPr>
        <w:t xml:space="preserve">The </w:t>
      </w:r>
      <w:r w:rsidRPr="008B41B0">
        <w:rPr>
          <w:b/>
          <w:bCs/>
          <w:color w:val="000000" w:themeColor="text1"/>
        </w:rPr>
        <w:t>Pre-K and Kinder Expo</w:t>
      </w:r>
      <w:r w:rsidRPr="008B41B0">
        <w:rPr>
          <w:color w:val="000000" w:themeColor="text1"/>
        </w:rPr>
        <w:t xml:space="preserve"> took place on January 19</w:t>
      </w:r>
      <w:r w:rsidRPr="008B41B0">
        <w:rPr>
          <w:color w:val="000000" w:themeColor="text1"/>
          <w:vertAlign w:val="superscript"/>
        </w:rPr>
        <w:t>th</w:t>
      </w:r>
      <w:r w:rsidRPr="008B41B0">
        <w:rPr>
          <w:color w:val="000000" w:themeColor="text1"/>
        </w:rPr>
        <w:t xml:space="preserve"> in St. Albert and January 26</w:t>
      </w:r>
      <w:r w:rsidRPr="008B41B0">
        <w:rPr>
          <w:color w:val="000000" w:themeColor="text1"/>
          <w:vertAlign w:val="superscript"/>
        </w:rPr>
        <w:t>th</w:t>
      </w:r>
      <w:r w:rsidRPr="008B41B0">
        <w:rPr>
          <w:color w:val="000000" w:themeColor="text1"/>
        </w:rPr>
        <w:t xml:space="preserve"> in </w:t>
      </w:r>
      <w:proofErr w:type="spellStart"/>
      <w:r w:rsidRPr="008B41B0">
        <w:rPr>
          <w:color w:val="000000" w:themeColor="text1"/>
        </w:rPr>
        <w:t>Morinville</w:t>
      </w:r>
      <w:proofErr w:type="spellEnd"/>
      <w:r w:rsidRPr="008B41B0">
        <w:rPr>
          <w:color w:val="000000" w:themeColor="text1"/>
        </w:rPr>
        <w:t xml:space="preserve"> with many new families in attendance. Registration for the next school year is open and we are excited to welcome all the new families within our division.</w:t>
      </w:r>
    </w:p>
    <w:p w14:paraId="61B7471D" w14:textId="77777777" w:rsidR="008B41B0" w:rsidRPr="008B41B0" w:rsidRDefault="008B41B0" w:rsidP="008B41B0">
      <w:pPr>
        <w:pStyle w:val="NormalWeb"/>
        <w:spacing w:before="0" w:beforeAutospacing="0" w:after="0" w:afterAutospacing="0"/>
        <w:rPr>
          <w:color w:val="000000" w:themeColor="text1"/>
        </w:rPr>
      </w:pPr>
    </w:p>
    <w:p w14:paraId="046AA040" w14:textId="282B8BB4" w:rsidR="008B41B0" w:rsidRPr="008B41B0" w:rsidRDefault="008B41B0" w:rsidP="008B41B0">
      <w:pPr>
        <w:pStyle w:val="NormalWeb"/>
        <w:spacing w:before="0" w:beforeAutospacing="0" w:after="0" w:afterAutospacing="0"/>
        <w:rPr>
          <w:b/>
          <w:bCs/>
          <w:color w:val="000000" w:themeColor="text1"/>
        </w:rPr>
      </w:pPr>
      <w:r w:rsidRPr="008B41B0">
        <w:rPr>
          <w:b/>
          <w:bCs/>
          <w:color w:val="000000" w:themeColor="text1"/>
        </w:rPr>
        <w:t>School News</w:t>
      </w:r>
    </w:p>
    <w:p w14:paraId="299B32C3" w14:textId="77777777" w:rsidR="008B41B0" w:rsidRPr="008B41B0" w:rsidRDefault="008B41B0" w:rsidP="008B41B0">
      <w:pPr>
        <w:pStyle w:val="NormalWeb"/>
        <w:spacing w:before="0" w:beforeAutospacing="0" w:after="0" w:afterAutospacing="0"/>
        <w:rPr>
          <w:b/>
          <w:bCs/>
          <w:color w:val="000000" w:themeColor="text1"/>
        </w:rPr>
      </w:pPr>
    </w:p>
    <w:p w14:paraId="517CAE96" w14:textId="41F7296C" w:rsidR="008B41B0" w:rsidRPr="008B41B0" w:rsidRDefault="008B41B0" w:rsidP="008B41B0">
      <w:pPr>
        <w:rPr>
          <w:rFonts w:ascii="Times New Roman" w:hAnsi="Times New Roman" w:cs="Times New Roman"/>
          <w:color w:val="050505"/>
          <w:sz w:val="24"/>
          <w:szCs w:val="24"/>
          <w:shd w:val="clear" w:color="auto" w:fill="FFFFFF"/>
        </w:rPr>
      </w:pPr>
      <w:r w:rsidRPr="008B41B0">
        <w:rPr>
          <w:rFonts w:ascii="Times New Roman" w:hAnsi="Times New Roman" w:cs="Times New Roman"/>
          <w:color w:val="050505"/>
          <w:sz w:val="24"/>
          <w:szCs w:val="24"/>
          <w:shd w:val="clear" w:color="auto" w:fill="FFFFFF"/>
        </w:rPr>
        <w:t>On January 26</w:t>
      </w:r>
      <w:r w:rsidRPr="008B41B0">
        <w:rPr>
          <w:rFonts w:ascii="Times New Roman" w:hAnsi="Times New Roman" w:cs="Times New Roman"/>
          <w:color w:val="050505"/>
          <w:sz w:val="24"/>
          <w:szCs w:val="24"/>
          <w:shd w:val="clear" w:color="auto" w:fill="FFFFFF"/>
          <w:vertAlign w:val="superscript"/>
        </w:rPr>
        <w:t>th</w:t>
      </w:r>
      <w:r w:rsidRPr="008B41B0">
        <w:rPr>
          <w:rFonts w:ascii="Times New Roman" w:hAnsi="Times New Roman" w:cs="Times New Roman"/>
          <w:color w:val="050505"/>
          <w:sz w:val="24"/>
          <w:szCs w:val="24"/>
          <w:shd w:val="clear" w:color="auto" w:fill="FFFFFF"/>
        </w:rPr>
        <w:t xml:space="preserve">, </w:t>
      </w:r>
      <w:r w:rsidRPr="008B41B0">
        <w:rPr>
          <w:rFonts w:ascii="Times New Roman" w:hAnsi="Times New Roman" w:cs="Times New Roman"/>
          <w:b/>
          <w:bCs/>
          <w:color w:val="050505"/>
          <w:sz w:val="24"/>
          <w:szCs w:val="24"/>
          <w:shd w:val="clear" w:color="auto" w:fill="FFFFFF"/>
        </w:rPr>
        <w:t>Bertha Kennedy Catholic School</w:t>
      </w:r>
      <w:r w:rsidRPr="008B41B0">
        <w:rPr>
          <w:rFonts w:ascii="Times New Roman" w:hAnsi="Times New Roman" w:cs="Times New Roman"/>
          <w:color w:val="050505"/>
          <w:sz w:val="24"/>
          <w:szCs w:val="24"/>
          <w:shd w:val="clear" w:color="auto" w:fill="FFFFFF"/>
        </w:rPr>
        <w:t xml:space="preserve"> hosted a family literacy night with special guest Dr. George Georgiou also joining. </w:t>
      </w:r>
    </w:p>
    <w:p w14:paraId="0F73E889" w14:textId="1CD66D8B" w:rsidR="008B41B0" w:rsidRPr="008B41B0" w:rsidRDefault="008B41B0" w:rsidP="008B41B0">
      <w:pPr>
        <w:rPr>
          <w:rFonts w:ascii="Times New Roman" w:hAnsi="Times New Roman" w:cs="Times New Roman"/>
          <w:color w:val="050505"/>
          <w:sz w:val="24"/>
          <w:szCs w:val="24"/>
          <w:shd w:val="clear" w:color="auto" w:fill="FFFFFF"/>
        </w:rPr>
      </w:pPr>
      <w:r w:rsidRPr="008B41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t. Jean Baptiste Parish (which uses École Notre Dame’s gym for mass) celebrated a 'Children's Mass' for youth in our community. It was presided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ver </w:t>
      </w:r>
      <w:r w:rsidRPr="008B41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y Bishop Gary (new Bishop of the St. Paul Diocese) and GSACRD students from </w:t>
      </w:r>
      <w:proofErr w:type="spellStart"/>
      <w:r w:rsidRPr="008B41B0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Morinville</w:t>
      </w:r>
      <w:proofErr w:type="spellEnd"/>
      <w:r w:rsidRPr="008B41B0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 Community High School,</w:t>
      </w:r>
      <w:r w:rsidRPr="008B41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8B41B0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Georges H. </w:t>
      </w:r>
      <w:proofErr w:type="spellStart"/>
      <w:r w:rsidRPr="008B41B0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Primeau</w:t>
      </w:r>
      <w:proofErr w:type="spellEnd"/>
      <w:r w:rsidRPr="008B41B0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, St. Kateri Tekakwitha Academy and École Notre Dame</w:t>
      </w:r>
      <w:r w:rsidRPr="008B41B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who assisted with all the reading ministries. It was a great experience for our students and families. </w:t>
      </w:r>
    </w:p>
    <w:p w14:paraId="3316C3D5" w14:textId="69354071" w:rsidR="008B41B0" w:rsidRPr="008B41B0" w:rsidRDefault="008B41B0" w:rsidP="008B41B0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8B41B0">
        <w:rPr>
          <w:rFonts w:ascii="Times New Roman" w:hAnsi="Times New Roman" w:cs="Times New Roman"/>
          <w:color w:val="050505"/>
          <w:sz w:val="24"/>
          <w:szCs w:val="24"/>
          <w:shd w:val="clear" w:color="auto" w:fill="FFFFFF"/>
        </w:rPr>
        <w:t xml:space="preserve">Both </w:t>
      </w:r>
      <w:r w:rsidRPr="008B41B0">
        <w:rPr>
          <w:rFonts w:ascii="Times New Roman" w:hAnsi="Times New Roman" w:cs="Times New Roman"/>
          <w:b/>
          <w:bCs/>
          <w:color w:val="050505"/>
          <w:sz w:val="24"/>
          <w:szCs w:val="24"/>
          <w:shd w:val="clear" w:color="auto" w:fill="FFFFFF"/>
        </w:rPr>
        <w:t>Albert Lacombe</w:t>
      </w:r>
      <w:r w:rsidRPr="008B41B0">
        <w:rPr>
          <w:rFonts w:ascii="Times New Roman" w:hAnsi="Times New Roman" w:cs="Times New Roman"/>
          <w:color w:val="050505"/>
          <w:sz w:val="24"/>
          <w:szCs w:val="24"/>
          <w:shd w:val="clear" w:color="auto" w:fill="FFFFFF"/>
        </w:rPr>
        <w:t xml:space="preserve"> and </w:t>
      </w:r>
      <w:r w:rsidRPr="008B41B0">
        <w:rPr>
          <w:rFonts w:ascii="Times New Roman" w:hAnsi="Times New Roman" w:cs="Times New Roman"/>
          <w:b/>
          <w:bCs/>
          <w:color w:val="050505"/>
          <w:sz w:val="24"/>
          <w:szCs w:val="24"/>
          <w:shd w:val="clear" w:color="auto" w:fill="FFFFFF"/>
        </w:rPr>
        <w:t>Bertha Kennedy</w:t>
      </w:r>
      <w:r w:rsidRPr="008B41B0">
        <w:rPr>
          <w:rFonts w:ascii="Times New Roman" w:hAnsi="Times New Roman" w:cs="Times New Roman"/>
          <w:color w:val="050505"/>
          <w:sz w:val="24"/>
          <w:szCs w:val="24"/>
          <w:shd w:val="clear" w:color="auto" w:fill="FFFFFF"/>
        </w:rPr>
        <w:t xml:space="preserve"> students had the unique opportunity to learn from the Indigenous Peoples Atlas of Canada through a giant floor map. </w:t>
      </w:r>
      <w:r w:rsidRPr="008B41B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e map shows the locations of Indigenous communities, residential schools, reserves and more and offers an interactive and engaging way of learning.</w:t>
      </w:r>
    </w:p>
    <w:p w14:paraId="071C65A4" w14:textId="63B06C88" w:rsidR="008B41B0" w:rsidRPr="008B41B0" w:rsidRDefault="008B41B0" w:rsidP="008B41B0">
      <w:pPr>
        <w:shd w:val="clear" w:color="auto" w:fill="FFFFFF"/>
        <w:rPr>
          <w:rFonts w:ascii="Times New Roman" w:hAnsi="Times New Roman" w:cs="Times New Roman"/>
          <w:color w:val="050505"/>
          <w:sz w:val="24"/>
          <w:szCs w:val="24"/>
        </w:rPr>
      </w:pPr>
      <w:r w:rsidRPr="008B41B0">
        <w:rPr>
          <w:rFonts w:ascii="Times New Roman" w:hAnsi="Times New Roman" w:cs="Times New Roman"/>
          <w:color w:val="050505"/>
          <w:sz w:val="24"/>
          <w:szCs w:val="24"/>
        </w:rPr>
        <w:t xml:space="preserve">This January, students from </w:t>
      </w:r>
      <w:r w:rsidRPr="008B41B0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É</w:t>
      </w:r>
      <w:r w:rsidRPr="008B41B0">
        <w:rPr>
          <w:rFonts w:ascii="Times New Roman" w:hAnsi="Times New Roman" w:cs="Times New Roman"/>
          <w:b/>
          <w:bCs/>
          <w:color w:val="050505"/>
          <w:sz w:val="24"/>
          <w:szCs w:val="24"/>
        </w:rPr>
        <w:t>cole Father Jan</w:t>
      </w:r>
      <w:r w:rsidRPr="008B41B0">
        <w:rPr>
          <w:rFonts w:ascii="Times New Roman" w:hAnsi="Times New Roman" w:cs="Times New Roman"/>
          <w:color w:val="050505"/>
          <w:sz w:val="24"/>
          <w:szCs w:val="24"/>
        </w:rPr>
        <w:t xml:space="preserve"> are focusing on Mental Wellness with their Jaguars. To kick it off, </w:t>
      </w:r>
      <w:proofErr w:type="spellStart"/>
      <w:r w:rsidRPr="008B41B0">
        <w:rPr>
          <w:rFonts w:ascii="Times New Roman" w:hAnsi="Times New Roman" w:cs="Times New Roman"/>
          <w:color w:val="050505"/>
          <w:sz w:val="24"/>
          <w:szCs w:val="24"/>
        </w:rPr>
        <w:t>Ikigirl</w:t>
      </w:r>
      <w:proofErr w:type="spellEnd"/>
      <w:r w:rsidRPr="008B41B0">
        <w:rPr>
          <w:rFonts w:ascii="Times New Roman" w:hAnsi="Times New Roman" w:cs="Times New Roman"/>
          <w:color w:val="050505"/>
          <w:sz w:val="24"/>
          <w:szCs w:val="24"/>
        </w:rPr>
        <w:t xml:space="preserve"> Wellness joined the school with workshops </w:t>
      </w:r>
      <w:proofErr w:type="spellStart"/>
      <w:r>
        <w:rPr>
          <w:rFonts w:ascii="Times New Roman" w:hAnsi="Times New Roman" w:cs="Times New Roman"/>
          <w:color w:val="050505"/>
          <w:sz w:val="24"/>
          <w:szCs w:val="24"/>
        </w:rPr>
        <w:t>centred</w:t>
      </w:r>
      <w:proofErr w:type="spellEnd"/>
      <w:r w:rsidRPr="008B41B0">
        <w:rPr>
          <w:rFonts w:ascii="Times New Roman" w:hAnsi="Times New Roman" w:cs="Times New Roman"/>
          <w:color w:val="050505"/>
          <w:sz w:val="24"/>
          <w:szCs w:val="24"/>
        </w:rPr>
        <w:t xml:space="preserve"> around wellness and </w:t>
      </w:r>
      <w:r>
        <w:rPr>
          <w:rFonts w:ascii="Times New Roman" w:hAnsi="Times New Roman" w:cs="Times New Roman"/>
          <w:color w:val="050505"/>
          <w:sz w:val="24"/>
          <w:szCs w:val="24"/>
        </w:rPr>
        <w:t>social-emotional</w:t>
      </w:r>
      <w:r w:rsidRPr="008B41B0">
        <w:rPr>
          <w:rFonts w:ascii="Times New Roman" w:hAnsi="Times New Roman" w:cs="Times New Roman"/>
          <w:color w:val="050505"/>
          <w:sz w:val="24"/>
          <w:szCs w:val="24"/>
        </w:rPr>
        <w:t xml:space="preserve"> learning for the students. </w:t>
      </w:r>
    </w:p>
    <w:p w14:paraId="66FA4304" w14:textId="02409C1D" w:rsidR="008B41B0" w:rsidRPr="008B41B0" w:rsidRDefault="008B41B0" w:rsidP="008B41B0">
      <w:pPr>
        <w:shd w:val="clear" w:color="auto" w:fill="FFFFFF"/>
        <w:rPr>
          <w:rFonts w:ascii="Times New Roman" w:hAnsi="Times New Roman" w:cs="Times New Roman"/>
          <w:color w:val="050505"/>
          <w:sz w:val="24"/>
          <w:szCs w:val="24"/>
        </w:rPr>
      </w:pPr>
      <w:r w:rsidRPr="008B41B0">
        <w:rPr>
          <w:rFonts w:ascii="Times New Roman" w:hAnsi="Times New Roman" w:cs="Times New Roman"/>
          <w:color w:val="050505"/>
          <w:sz w:val="24"/>
          <w:szCs w:val="24"/>
          <w:shd w:val="clear" w:color="auto" w:fill="FFFFFF"/>
        </w:rPr>
        <w:t xml:space="preserve">Students from </w:t>
      </w:r>
      <w:r w:rsidRPr="008B41B0">
        <w:rPr>
          <w:rFonts w:ascii="Times New Roman" w:hAnsi="Times New Roman" w:cs="Times New Roman"/>
          <w:b/>
          <w:bCs/>
          <w:color w:val="050505"/>
          <w:sz w:val="24"/>
          <w:szCs w:val="24"/>
          <w:shd w:val="clear" w:color="auto" w:fill="FFFFFF"/>
        </w:rPr>
        <w:t>Legal School</w:t>
      </w:r>
      <w:r w:rsidRPr="008B41B0">
        <w:rPr>
          <w:rFonts w:ascii="Times New Roman" w:hAnsi="Times New Roman" w:cs="Times New Roman"/>
          <w:color w:val="050505"/>
          <w:sz w:val="24"/>
          <w:szCs w:val="24"/>
          <w:shd w:val="clear" w:color="auto" w:fill="FFFFFF"/>
        </w:rPr>
        <w:t xml:space="preserve"> were able to sing the National anthem at a recent Oil Kings game and then led their school singing of O’Canada at the Monday Morning assembly.</w:t>
      </w:r>
    </w:p>
    <w:p w14:paraId="29E9D216" w14:textId="77777777" w:rsidR="008B41B0" w:rsidRPr="008B41B0" w:rsidRDefault="008B41B0" w:rsidP="008B41B0">
      <w:pPr>
        <w:rPr>
          <w:rFonts w:ascii="Times New Roman" w:hAnsi="Times New Roman" w:cs="Times New Roman"/>
          <w:color w:val="050505"/>
          <w:sz w:val="24"/>
          <w:szCs w:val="24"/>
          <w:shd w:val="clear" w:color="auto" w:fill="FFFFFF"/>
        </w:rPr>
      </w:pPr>
      <w:r w:rsidRPr="008B41B0">
        <w:rPr>
          <w:rFonts w:ascii="Times New Roman" w:hAnsi="Times New Roman" w:cs="Times New Roman"/>
          <w:color w:val="050505"/>
          <w:sz w:val="24"/>
          <w:szCs w:val="24"/>
          <w:shd w:val="clear" w:color="auto" w:fill="FFFFFF"/>
        </w:rPr>
        <w:t xml:space="preserve">Earlier this month, CBC Radio interviewed several students from </w:t>
      </w:r>
      <w:r w:rsidRPr="008B41B0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É</w:t>
      </w:r>
      <w:r w:rsidRPr="008B41B0">
        <w:rPr>
          <w:rFonts w:ascii="Times New Roman" w:hAnsi="Times New Roman" w:cs="Times New Roman"/>
          <w:b/>
          <w:bCs/>
          <w:color w:val="050505"/>
          <w:sz w:val="24"/>
          <w:szCs w:val="24"/>
        </w:rPr>
        <w:t xml:space="preserve">cole </w:t>
      </w:r>
      <w:proofErr w:type="spellStart"/>
      <w:r w:rsidRPr="008B41B0">
        <w:rPr>
          <w:rFonts w:ascii="Times New Roman" w:hAnsi="Times New Roman" w:cs="Times New Roman"/>
          <w:b/>
          <w:bCs/>
          <w:color w:val="050505"/>
          <w:sz w:val="24"/>
          <w:szCs w:val="24"/>
        </w:rPr>
        <w:t>Secondaire</w:t>
      </w:r>
      <w:proofErr w:type="spellEnd"/>
      <w:r w:rsidRPr="008B41B0">
        <w:rPr>
          <w:rFonts w:ascii="Times New Roman" w:hAnsi="Times New Roman" w:cs="Times New Roman"/>
          <w:b/>
          <w:bCs/>
          <w:color w:val="050505"/>
          <w:sz w:val="24"/>
          <w:szCs w:val="24"/>
        </w:rPr>
        <w:t xml:space="preserve"> St. Albert Catholic High School’s </w:t>
      </w:r>
      <w:r w:rsidRPr="008B41B0">
        <w:rPr>
          <w:rFonts w:ascii="Times New Roman" w:hAnsi="Times New Roman" w:cs="Times New Roman"/>
          <w:color w:val="050505"/>
          <w:sz w:val="24"/>
          <w:szCs w:val="24"/>
        </w:rPr>
        <w:t>space club</w:t>
      </w:r>
      <w:r w:rsidRPr="008B41B0">
        <w:rPr>
          <w:rFonts w:ascii="Times New Roman" w:hAnsi="Times New Roman" w:cs="Times New Roman"/>
          <w:b/>
          <w:bCs/>
          <w:color w:val="050505"/>
          <w:sz w:val="24"/>
          <w:szCs w:val="24"/>
        </w:rPr>
        <w:t xml:space="preserve"> </w:t>
      </w:r>
      <w:r w:rsidRPr="008B41B0">
        <w:rPr>
          <w:rFonts w:ascii="Times New Roman" w:hAnsi="Times New Roman" w:cs="Times New Roman"/>
          <w:color w:val="050505"/>
          <w:sz w:val="24"/>
          <w:szCs w:val="24"/>
        </w:rPr>
        <w:t>about their air quality balloon project. The project was also featured in the St. Albert Gazette.</w:t>
      </w:r>
    </w:p>
    <w:p w14:paraId="4C7A481A" w14:textId="77777777" w:rsidR="00F22957" w:rsidRPr="008B41B0" w:rsidRDefault="00F22957" w:rsidP="00F22957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</w:pPr>
    </w:p>
    <w:p w14:paraId="0A2CDB86" w14:textId="77777777" w:rsidR="00F22957" w:rsidRPr="008B41B0" w:rsidRDefault="00F22957" w:rsidP="00F229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B41B0">
        <w:rPr>
          <w:rFonts w:ascii="Times New Roman" w:hAnsi="Times New Roman" w:cs="Times New Roman"/>
          <w:b/>
          <w:bCs/>
          <w:sz w:val="24"/>
          <w:szCs w:val="24"/>
        </w:rPr>
        <w:t>CONSENT &amp; ACTION ITEMS</w:t>
      </w:r>
    </w:p>
    <w:p w14:paraId="75EE617E" w14:textId="77777777" w:rsidR="00F22957" w:rsidRPr="008B41B0" w:rsidRDefault="00F22957" w:rsidP="00F229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51F195B" w14:textId="77777777" w:rsidR="00F22957" w:rsidRPr="008B41B0" w:rsidRDefault="00F22957" w:rsidP="00F229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41B0">
        <w:rPr>
          <w:rFonts w:ascii="Times New Roman" w:hAnsi="Times New Roman" w:cs="Times New Roman"/>
          <w:sz w:val="24"/>
          <w:szCs w:val="24"/>
        </w:rPr>
        <w:t>The following Action items were approved:</w:t>
      </w:r>
    </w:p>
    <w:p w14:paraId="251C9832" w14:textId="77777777" w:rsidR="00F22957" w:rsidRPr="008B41B0" w:rsidRDefault="00F22957" w:rsidP="00F229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076B5D" w14:textId="48D1B509" w:rsidR="00F22957" w:rsidRPr="008B41B0" w:rsidRDefault="008B41B0" w:rsidP="008B41B0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41B0">
        <w:rPr>
          <w:rFonts w:ascii="Times New Roman" w:hAnsi="Times New Roman" w:cs="Times New Roman"/>
          <w:sz w:val="24"/>
          <w:szCs w:val="24"/>
        </w:rPr>
        <w:lastRenderedPageBreak/>
        <w:t>12.1. Review of Board Policies - Policy 1: Division Mission Statement, Values and Beliefs, Statement of Philosophy, Goals and Objectives (Revision), Policy 11: Board Delegation of Authority</w:t>
      </w:r>
    </w:p>
    <w:p w14:paraId="301AFB01" w14:textId="254111D7" w:rsidR="008B41B0" w:rsidRPr="008B41B0" w:rsidRDefault="008B41B0" w:rsidP="008B41B0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41B0">
        <w:rPr>
          <w:rFonts w:ascii="Times New Roman" w:hAnsi="Times New Roman" w:cs="Times New Roman"/>
          <w:sz w:val="24"/>
          <w:szCs w:val="24"/>
        </w:rPr>
        <w:t>13.1. 2021-2022 Annual Education Results Report</w:t>
      </w:r>
    </w:p>
    <w:p w14:paraId="4C5632A8" w14:textId="755489FD" w:rsidR="008B41B0" w:rsidRPr="008B41B0" w:rsidRDefault="008B41B0" w:rsidP="008B41B0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41B0">
        <w:rPr>
          <w:rFonts w:ascii="Times New Roman" w:hAnsi="Times New Roman" w:cs="Times New Roman"/>
          <w:sz w:val="24"/>
          <w:szCs w:val="24"/>
        </w:rPr>
        <w:t>13.2. 2023-2024 &amp; 2024-2025 Instructional Years Calendars</w:t>
      </w:r>
    </w:p>
    <w:p w14:paraId="473E9D0E" w14:textId="2952C880" w:rsidR="008B41B0" w:rsidRPr="008B41B0" w:rsidRDefault="008B41B0" w:rsidP="008B41B0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41B0">
        <w:rPr>
          <w:rFonts w:ascii="Times New Roman" w:hAnsi="Times New Roman" w:cs="Times New Roman"/>
          <w:sz w:val="24"/>
          <w:szCs w:val="24"/>
        </w:rPr>
        <w:t>13.3. Request for Proposal (RFP) – Board Strategic Planning</w:t>
      </w:r>
    </w:p>
    <w:p w14:paraId="67E2A4A6" w14:textId="7CD35F73" w:rsidR="008B41B0" w:rsidRPr="008B41B0" w:rsidRDefault="008B41B0" w:rsidP="008B41B0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41B0">
        <w:rPr>
          <w:rFonts w:ascii="Times New Roman" w:hAnsi="Times New Roman" w:cs="Times New Roman"/>
          <w:sz w:val="24"/>
          <w:szCs w:val="24"/>
        </w:rPr>
        <w:t>13.4. Legal Letter of Support</w:t>
      </w:r>
    </w:p>
    <w:p w14:paraId="7F54161F" w14:textId="77777777" w:rsidR="00F22957" w:rsidRPr="008B41B0" w:rsidRDefault="00F22957" w:rsidP="00F229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7E1A077" w14:textId="77777777" w:rsidR="00F22957" w:rsidRPr="008B41B0" w:rsidRDefault="00F22957" w:rsidP="00F229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B41B0">
        <w:rPr>
          <w:rFonts w:ascii="Times New Roman" w:hAnsi="Times New Roman" w:cs="Times New Roman"/>
          <w:b/>
          <w:bCs/>
          <w:sz w:val="24"/>
          <w:szCs w:val="24"/>
        </w:rPr>
        <w:t>SUPERINTENDENT’S REPORT</w:t>
      </w:r>
    </w:p>
    <w:p w14:paraId="05D5E327" w14:textId="77777777" w:rsidR="00F22957" w:rsidRPr="008B41B0" w:rsidRDefault="00F22957" w:rsidP="00F229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A03B2BB" w14:textId="77777777" w:rsidR="008B41B0" w:rsidRPr="008B41B0" w:rsidRDefault="008B41B0" w:rsidP="008B41B0">
      <w:pPr>
        <w:pStyle w:val="ListParagraph"/>
        <w:numPr>
          <w:ilvl w:val="0"/>
          <w:numId w:val="17"/>
        </w:numPr>
        <w:tabs>
          <w:tab w:val="left" w:pos="5103"/>
        </w:tabs>
        <w:spacing w:line="25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B41B0">
        <w:rPr>
          <w:rFonts w:ascii="Times New Roman" w:hAnsi="Times New Roman" w:cs="Times New Roman"/>
          <w:sz w:val="24"/>
          <w:szCs w:val="24"/>
        </w:rPr>
        <w:t>15.2.1. Request for Information: Absenteeism &amp; Learning Gaps Post-COVID (Giesbrecht)</w:t>
      </w:r>
    </w:p>
    <w:p w14:paraId="31330498" w14:textId="77777777" w:rsidR="008B41B0" w:rsidRPr="008B41B0" w:rsidRDefault="008B41B0" w:rsidP="008B41B0">
      <w:pPr>
        <w:pStyle w:val="ListParagraph"/>
        <w:numPr>
          <w:ilvl w:val="0"/>
          <w:numId w:val="17"/>
        </w:numPr>
        <w:tabs>
          <w:tab w:val="left" w:pos="5103"/>
        </w:tabs>
        <w:spacing w:line="25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B41B0">
        <w:rPr>
          <w:rFonts w:ascii="Times New Roman" w:hAnsi="Times New Roman" w:cs="Times New Roman"/>
          <w:sz w:val="24"/>
          <w:szCs w:val="24"/>
        </w:rPr>
        <w:t>15.2.2. School Results Review (SRR) Report (</w:t>
      </w:r>
      <w:proofErr w:type="spellStart"/>
      <w:r w:rsidRPr="008B41B0">
        <w:rPr>
          <w:rFonts w:ascii="Times New Roman" w:hAnsi="Times New Roman" w:cs="Times New Roman"/>
          <w:sz w:val="24"/>
          <w:szCs w:val="24"/>
        </w:rPr>
        <w:t>Moroziuk</w:t>
      </w:r>
      <w:proofErr w:type="spellEnd"/>
      <w:r w:rsidRPr="008B41B0">
        <w:rPr>
          <w:rFonts w:ascii="Times New Roman" w:hAnsi="Times New Roman" w:cs="Times New Roman"/>
          <w:sz w:val="24"/>
          <w:szCs w:val="24"/>
        </w:rPr>
        <w:t>)</w:t>
      </w:r>
    </w:p>
    <w:p w14:paraId="0DD85BEE" w14:textId="77777777" w:rsidR="008B41B0" w:rsidRPr="008B41B0" w:rsidRDefault="008B41B0" w:rsidP="008B41B0">
      <w:pPr>
        <w:pStyle w:val="ListParagraph"/>
        <w:numPr>
          <w:ilvl w:val="0"/>
          <w:numId w:val="17"/>
        </w:numPr>
        <w:tabs>
          <w:tab w:val="left" w:pos="5103"/>
        </w:tabs>
        <w:spacing w:line="25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B41B0">
        <w:rPr>
          <w:rFonts w:ascii="Times New Roman" w:hAnsi="Times New Roman" w:cs="Times New Roman"/>
          <w:sz w:val="24"/>
          <w:szCs w:val="24"/>
        </w:rPr>
        <w:t>15.2.3. Quarter 1 Financial Statement Report (</w:t>
      </w:r>
      <w:proofErr w:type="spellStart"/>
      <w:r w:rsidRPr="008B41B0">
        <w:rPr>
          <w:rFonts w:ascii="Times New Roman" w:hAnsi="Times New Roman" w:cs="Times New Roman"/>
          <w:sz w:val="24"/>
          <w:szCs w:val="24"/>
        </w:rPr>
        <w:t>Paulik</w:t>
      </w:r>
      <w:proofErr w:type="spellEnd"/>
      <w:r w:rsidRPr="008B41B0">
        <w:rPr>
          <w:rFonts w:ascii="Times New Roman" w:hAnsi="Times New Roman" w:cs="Times New Roman"/>
          <w:sz w:val="24"/>
          <w:szCs w:val="24"/>
        </w:rPr>
        <w:t>)</w:t>
      </w:r>
    </w:p>
    <w:p w14:paraId="1855DDFC" w14:textId="77777777" w:rsidR="008B41B0" w:rsidRPr="008B41B0" w:rsidRDefault="008B41B0" w:rsidP="008B41B0">
      <w:pPr>
        <w:pStyle w:val="ListParagraph"/>
        <w:numPr>
          <w:ilvl w:val="0"/>
          <w:numId w:val="17"/>
        </w:numPr>
        <w:tabs>
          <w:tab w:val="left" w:pos="5103"/>
        </w:tabs>
        <w:spacing w:line="25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B41B0">
        <w:rPr>
          <w:rFonts w:ascii="Times New Roman" w:hAnsi="Times New Roman" w:cs="Times New Roman"/>
          <w:sz w:val="24"/>
          <w:szCs w:val="24"/>
        </w:rPr>
        <w:t>15.2.4. 2022-2023 Fee Waiver Report (</w:t>
      </w:r>
      <w:proofErr w:type="spellStart"/>
      <w:r w:rsidRPr="008B41B0">
        <w:rPr>
          <w:rFonts w:ascii="Times New Roman" w:hAnsi="Times New Roman" w:cs="Times New Roman"/>
          <w:sz w:val="24"/>
          <w:szCs w:val="24"/>
        </w:rPr>
        <w:t>Paulik</w:t>
      </w:r>
      <w:proofErr w:type="spellEnd"/>
      <w:r w:rsidRPr="008B41B0">
        <w:rPr>
          <w:rFonts w:ascii="Times New Roman" w:hAnsi="Times New Roman" w:cs="Times New Roman"/>
          <w:sz w:val="24"/>
          <w:szCs w:val="24"/>
        </w:rPr>
        <w:t>)</w:t>
      </w:r>
    </w:p>
    <w:p w14:paraId="66E01938" w14:textId="77777777" w:rsidR="008B41B0" w:rsidRPr="008B41B0" w:rsidRDefault="008B41B0" w:rsidP="008B41B0">
      <w:pPr>
        <w:pStyle w:val="ListParagraph"/>
        <w:numPr>
          <w:ilvl w:val="0"/>
          <w:numId w:val="17"/>
        </w:numPr>
        <w:tabs>
          <w:tab w:val="left" w:pos="5103"/>
        </w:tabs>
        <w:spacing w:line="25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B41B0">
        <w:rPr>
          <w:rFonts w:ascii="Times New Roman" w:hAnsi="Times New Roman" w:cs="Times New Roman"/>
          <w:sz w:val="24"/>
          <w:szCs w:val="24"/>
        </w:rPr>
        <w:t>15.2.5. Review of Inclusive Education Programming (Giesbrecht)</w:t>
      </w:r>
    </w:p>
    <w:p w14:paraId="026563FA" w14:textId="77777777" w:rsidR="008B41B0" w:rsidRPr="008B41B0" w:rsidRDefault="008B41B0" w:rsidP="008B41B0">
      <w:pPr>
        <w:pStyle w:val="ListParagraph"/>
        <w:numPr>
          <w:ilvl w:val="0"/>
          <w:numId w:val="17"/>
        </w:numPr>
        <w:tabs>
          <w:tab w:val="left" w:pos="5103"/>
        </w:tabs>
        <w:spacing w:line="25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B41B0">
        <w:rPr>
          <w:rFonts w:ascii="Times New Roman" w:hAnsi="Times New Roman" w:cs="Times New Roman"/>
          <w:sz w:val="24"/>
          <w:szCs w:val="24"/>
        </w:rPr>
        <w:t>15.2.6. Transportation Overview (</w:t>
      </w:r>
      <w:proofErr w:type="spellStart"/>
      <w:r w:rsidRPr="008B41B0">
        <w:rPr>
          <w:rFonts w:ascii="Times New Roman" w:hAnsi="Times New Roman" w:cs="Times New Roman"/>
          <w:sz w:val="24"/>
          <w:szCs w:val="24"/>
        </w:rPr>
        <w:t>Paulik</w:t>
      </w:r>
      <w:proofErr w:type="spellEnd"/>
      <w:r w:rsidRPr="008B41B0">
        <w:rPr>
          <w:rFonts w:ascii="Times New Roman" w:hAnsi="Times New Roman" w:cs="Times New Roman"/>
          <w:sz w:val="24"/>
          <w:szCs w:val="24"/>
        </w:rPr>
        <w:t>)</w:t>
      </w:r>
    </w:p>
    <w:p w14:paraId="6C58975D" w14:textId="77777777" w:rsidR="008B41B0" w:rsidRPr="008B41B0" w:rsidRDefault="008B41B0" w:rsidP="008B41B0">
      <w:pPr>
        <w:pStyle w:val="ListParagraph"/>
        <w:numPr>
          <w:ilvl w:val="0"/>
          <w:numId w:val="17"/>
        </w:numPr>
        <w:tabs>
          <w:tab w:val="left" w:pos="5103"/>
        </w:tabs>
        <w:spacing w:line="25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B41B0">
        <w:rPr>
          <w:rFonts w:ascii="Times New Roman" w:hAnsi="Times New Roman" w:cs="Times New Roman"/>
          <w:sz w:val="24"/>
          <w:szCs w:val="24"/>
        </w:rPr>
        <w:t>15.2.7. Plant Operations &amp; Maintenance (PO&amp;M) Report (</w:t>
      </w:r>
      <w:proofErr w:type="spellStart"/>
      <w:r w:rsidRPr="008B41B0">
        <w:rPr>
          <w:rFonts w:ascii="Times New Roman" w:hAnsi="Times New Roman" w:cs="Times New Roman"/>
          <w:sz w:val="24"/>
          <w:szCs w:val="24"/>
        </w:rPr>
        <w:t>Paulik</w:t>
      </w:r>
      <w:proofErr w:type="spellEnd"/>
      <w:r w:rsidRPr="008B41B0">
        <w:rPr>
          <w:rFonts w:ascii="Times New Roman" w:hAnsi="Times New Roman" w:cs="Times New Roman"/>
          <w:sz w:val="24"/>
          <w:szCs w:val="24"/>
        </w:rPr>
        <w:t>)</w:t>
      </w:r>
    </w:p>
    <w:p w14:paraId="0729665A" w14:textId="494B646D" w:rsidR="008B41B0" w:rsidRPr="008B41B0" w:rsidRDefault="008B41B0" w:rsidP="008B41B0">
      <w:pPr>
        <w:pStyle w:val="ListParagraph"/>
        <w:numPr>
          <w:ilvl w:val="0"/>
          <w:numId w:val="17"/>
        </w:numPr>
        <w:tabs>
          <w:tab w:val="left" w:pos="5103"/>
        </w:tabs>
        <w:spacing w:line="25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B41B0">
        <w:rPr>
          <w:rFonts w:ascii="Times New Roman" w:hAnsi="Times New Roman" w:cs="Times New Roman"/>
          <w:sz w:val="24"/>
          <w:szCs w:val="24"/>
          <w:lang w:val="fr-CA"/>
        </w:rPr>
        <w:t xml:space="preserve">15.2.8. Infrastructure/Capital Maintenance </w:t>
      </w:r>
      <w:proofErr w:type="spellStart"/>
      <w:r w:rsidRPr="008B41B0">
        <w:rPr>
          <w:rFonts w:ascii="Times New Roman" w:hAnsi="Times New Roman" w:cs="Times New Roman"/>
          <w:sz w:val="24"/>
          <w:szCs w:val="24"/>
          <w:lang w:val="fr-CA"/>
        </w:rPr>
        <w:t>Renewal</w:t>
      </w:r>
      <w:proofErr w:type="spellEnd"/>
      <w:r w:rsidRPr="008B41B0">
        <w:rPr>
          <w:rFonts w:ascii="Times New Roman" w:hAnsi="Times New Roman" w:cs="Times New Roman"/>
          <w:sz w:val="24"/>
          <w:szCs w:val="24"/>
          <w:lang w:val="fr-CA"/>
        </w:rPr>
        <w:t xml:space="preserve"> IMR/CMR Report (</w:t>
      </w:r>
      <w:proofErr w:type="spellStart"/>
      <w:r w:rsidRPr="008B41B0">
        <w:rPr>
          <w:rFonts w:ascii="Times New Roman" w:hAnsi="Times New Roman" w:cs="Times New Roman"/>
          <w:sz w:val="24"/>
          <w:szCs w:val="24"/>
          <w:lang w:val="fr-CA"/>
        </w:rPr>
        <w:t>Paulik</w:t>
      </w:r>
      <w:proofErr w:type="spellEnd"/>
      <w:r w:rsidRPr="008B41B0">
        <w:rPr>
          <w:rFonts w:ascii="Times New Roman" w:hAnsi="Times New Roman" w:cs="Times New Roman"/>
          <w:sz w:val="24"/>
          <w:szCs w:val="24"/>
          <w:lang w:val="fr-CA"/>
        </w:rPr>
        <w:t>)</w:t>
      </w:r>
    </w:p>
    <w:p w14:paraId="0EB946B5" w14:textId="77777777" w:rsidR="00F22957" w:rsidRPr="008B41B0" w:rsidRDefault="00F22957" w:rsidP="00F229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fr-CA"/>
        </w:rPr>
      </w:pPr>
    </w:p>
    <w:p w14:paraId="74DA4D5D" w14:textId="70BD8FD4" w:rsidR="00F22957" w:rsidRPr="008B41B0" w:rsidRDefault="00F22957" w:rsidP="00F229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41B0">
        <w:rPr>
          <w:rFonts w:ascii="Times New Roman" w:hAnsi="Times New Roman" w:cs="Times New Roman"/>
          <w:sz w:val="24"/>
          <w:szCs w:val="24"/>
        </w:rPr>
        <w:t xml:space="preserve">The next board meeting will be held on Monday, </w:t>
      </w:r>
      <w:r w:rsidR="008B41B0">
        <w:rPr>
          <w:rFonts w:ascii="Times New Roman" w:hAnsi="Times New Roman" w:cs="Times New Roman"/>
          <w:sz w:val="24"/>
          <w:szCs w:val="24"/>
        </w:rPr>
        <w:t>February</w:t>
      </w:r>
      <w:r w:rsidRPr="008B41B0">
        <w:rPr>
          <w:rFonts w:ascii="Times New Roman" w:hAnsi="Times New Roman" w:cs="Times New Roman"/>
          <w:sz w:val="24"/>
          <w:szCs w:val="24"/>
        </w:rPr>
        <w:t xml:space="preserve"> </w:t>
      </w:r>
      <w:r w:rsidR="008B41B0">
        <w:rPr>
          <w:rFonts w:ascii="Times New Roman" w:hAnsi="Times New Roman" w:cs="Times New Roman"/>
          <w:sz w:val="24"/>
          <w:szCs w:val="24"/>
        </w:rPr>
        <w:t>27</w:t>
      </w:r>
      <w:r w:rsidRPr="008B41B0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8B41B0">
        <w:rPr>
          <w:rFonts w:ascii="Times New Roman" w:hAnsi="Times New Roman" w:cs="Times New Roman"/>
          <w:sz w:val="24"/>
          <w:szCs w:val="24"/>
        </w:rPr>
        <w:t>, 2023 at 3:00 pm.</w:t>
      </w:r>
    </w:p>
    <w:p w14:paraId="75D6F127" w14:textId="77777777" w:rsidR="00F22957" w:rsidRDefault="00F22957" w:rsidP="00F22957">
      <w:pPr>
        <w:spacing w:after="0" w:line="240" w:lineRule="auto"/>
        <w:rPr>
          <w:rFonts w:ascii="Aller" w:eastAsia="Times New Roman" w:hAnsi="Aller" w:cs="Arial"/>
          <w:color w:val="000000"/>
          <w:lang w:val="en-CA" w:eastAsia="en-CA"/>
        </w:rPr>
      </w:pPr>
    </w:p>
    <w:p w14:paraId="51EE557C" w14:textId="77777777" w:rsidR="00F22957" w:rsidRDefault="00F22957" w:rsidP="00F22957">
      <w:pPr>
        <w:spacing w:after="0" w:line="240" w:lineRule="auto"/>
        <w:rPr>
          <w:rFonts w:ascii="Aller" w:eastAsia="Times New Roman" w:hAnsi="Aller" w:cs="Arial"/>
          <w:color w:val="000000"/>
          <w:lang w:val="en-CA" w:eastAsia="en-CA"/>
        </w:rPr>
      </w:pPr>
    </w:p>
    <w:p w14:paraId="3F525AAD" w14:textId="77777777" w:rsidR="00F22957" w:rsidRDefault="00F22957" w:rsidP="00F22957">
      <w:pPr>
        <w:spacing w:after="0" w:line="240" w:lineRule="auto"/>
        <w:rPr>
          <w:rFonts w:ascii="Aller" w:eastAsia="Times New Roman" w:hAnsi="Aller" w:cs="Arial"/>
          <w:color w:val="000000"/>
          <w:lang w:val="en-CA" w:eastAsia="en-CA"/>
        </w:rPr>
      </w:pPr>
    </w:p>
    <w:p w14:paraId="556D7683" w14:textId="77777777" w:rsidR="00F22957" w:rsidRDefault="00F22957" w:rsidP="00F22957">
      <w:pPr>
        <w:spacing w:after="0" w:line="240" w:lineRule="auto"/>
        <w:rPr>
          <w:rFonts w:ascii="Aller" w:eastAsia="Times New Roman" w:hAnsi="Aller" w:cs="Arial"/>
          <w:color w:val="000000"/>
          <w:lang w:val="en-CA" w:eastAsia="en-CA"/>
        </w:rPr>
      </w:pPr>
    </w:p>
    <w:p w14:paraId="63686D5C" w14:textId="77777777" w:rsidR="00F22957" w:rsidRDefault="00F22957" w:rsidP="00F22957">
      <w:pPr>
        <w:spacing w:after="0" w:line="240" w:lineRule="auto"/>
        <w:rPr>
          <w:rFonts w:ascii="Aller" w:eastAsia="Times New Roman" w:hAnsi="Aller" w:cs="Arial"/>
          <w:color w:val="000000"/>
          <w:lang w:val="en-CA" w:eastAsia="en-CA"/>
        </w:rPr>
      </w:pPr>
    </w:p>
    <w:p w14:paraId="3838403C" w14:textId="77777777" w:rsidR="00F22957" w:rsidRDefault="00F22957" w:rsidP="00F22957">
      <w:pPr>
        <w:spacing w:after="0" w:line="240" w:lineRule="auto"/>
        <w:rPr>
          <w:rFonts w:ascii="Aller" w:eastAsia="Times New Roman" w:hAnsi="Aller" w:cs="Arial"/>
          <w:color w:val="000000"/>
          <w:lang w:val="en-CA" w:eastAsia="en-CA"/>
        </w:rPr>
      </w:pPr>
    </w:p>
    <w:p w14:paraId="61050128" w14:textId="77777777" w:rsidR="00F22957" w:rsidRDefault="00F22957" w:rsidP="00F22957">
      <w:pPr>
        <w:spacing w:after="0" w:line="240" w:lineRule="auto"/>
        <w:rPr>
          <w:rFonts w:ascii="Aller" w:eastAsia="Times New Roman" w:hAnsi="Aller" w:cs="Arial"/>
          <w:color w:val="000000"/>
          <w:lang w:val="en-CA" w:eastAsia="en-CA"/>
        </w:rPr>
      </w:pPr>
    </w:p>
    <w:p w14:paraId="180A40B0" w14:textId="77777777" w:rsidR="00F22957" w:rsidRDefault="00F22957" w:rsidP="00F22957">
      <w:pPr>
        <w:spacing w:after="0" w:line="240" w:lineRule="auto"/>
        <w:rPr>
          <w:rFonts w:ascii="Aller" w:eastAsia="Times New Roman" w:hAnsi="Aller" w:cs="Arial"/>
          <w:color w:val="000000"/>
          <w:lang w:val="en-CA" w:eastAsia="en-CA"/>
        </w:rPr>
      </w:pPr>
    </w:p>
    <w:p w14:paraId="5C605BA7" w14:textId="77777777" w:rsidR="00F22957" w:rsidRDefault="00F22957" w:rsidP="00F22957">
      <w:pPr>
        <w:spacing w:after="0" w:line="240" w:lineRule="auto"/>
        <w:rPr>
          <w:rFonts w:ascii="Aller" w:eastAsia="Times New Roman" w:hAnsi="Aller" w:cs="Arial"/>
          <w:color w:val="000000"/>
          <w:lang w:val="en-CA" w:eastAsia="en-CA"/>
        </w:rPr>
      </w:pPr>
    </w:p>
    <w:p w14:paraId="77A90CF3" w14:textId="77777777" w:rsidR="00F22957" w:rsidRDefault="00F22957" w:rsidP="00F22957">
      <w:pPr>
        <w:spacing w:after="0" w:line="240" w:lineRule="auto"/>
        <w:rPr>
          <w:rFonts w:ascii="Aller" w:eastAsia="Times New Roman" w:hAnsi="Aller" w:cs="Arial"/>
          <w:color w:val="000000"/>
          <w:lang w:val="en-CA" w:eastAsia="en-CA"/>
        </w:rPr>
      </w:pPr>
    </w:p>
    <w:p w14:paraId="2B62CD13" w14:textId="77777777" w:rsidR="00F22957" w:rsidRDefault="00F22957" w:rsidP="00F22957">
      <w:pPr>
        <w:spacing w:after="0" w:line="240" w:lineRule="auto"/>
        <w:rPr>
          <w:rFonts w:ascii="Aller" w:eastAsia="Times New Roman" w:hAnsi="Aller" w:cs="Arial"/>
          <w:color w:val="000000"/>
          <w:lang w:val="en-CA" w:eastAsia="en-CA"/>
        </w:rPr>
      </w:pPr>
    </w:p>
    <w:p w14:paraId="0862230E" w14:textId="77777777" w:rsidR="00F22957" w:rsidRDefault="00F22957" w:rsidP="00F22957">
      <w:pPr>
        <w:spacing w:after="0" w:line="240" w:lineRule="auto"/>
        <w:rPr>
          <w:rFonts w:ascii="Aller" w:eastAsia="Times New Roman" w:hAnsi="Aller" w:cs="Arial"/>
          <w:color w:val="000000"/>
          <w:lang w:val="en-CA" w:eastAsia="en-CA"/>
        </w:rPr>
      </w:pPr>
    </w:p>
    <w:p w14:paraId="37E778B3" w14:textId="77777777" w:rsidR="00F22957" w:rsidRDefault="00F22957" w:rsidP="00F22957">
      <w:pPr>
        <w:spacing w:after="0" w:line="240" w:lineRule="auto"/>
        <w:rPr>
          <w:rFonts w:ascii="Aller" w:eastAsia="Times New Roman" w:hAnsi="Aller" w:cs="Arial"/>
          <w:color w:val="000000"/>
          <w:lang w:val="en-CA" w:eastAsia="en-CA"/>
        </w:rPr>
      </w:pPr>
    </w:p>
    <w:p w14:paraId="460E2FBD" w14:textId="77777777" w:rsidR="00F22957" w:rsidRDefault="00F22957" w:rsidP="00F22957">
      <w:pPr>
        <w:spacing w:after="0" w:line="240" w:lineRule="auto"/>
        <w:rPr>
          <w:rFonts w:ascii="Aller" w:eastAsia="Times New Roman" w:hAnsi="Aller" w:cs="Arial"/>
          <w:color w:val="000000"/>
          <w:lang w:val="en-CA" w:eastAsia="en-CA"/>
        </w:rPr>
      </w:pPr>
    </w:p>
    <w:p w14:paraId="294A2ECB" w14:textId="77777777" w:rsidR="00F22957" w:rsidRDefault="00F22957" w:rsidP="00F22957">
      <w:pPr>
        <w:spacing w:after="0" w:line="240" w:lineRule="auto"/>
        <w:rPr>
          <w:rFonts w:ascii="Aller" w:eastAsia="Times New Roman" w:hAnsi="Aller" w:cs="Arial"/>
          <w:color w:val="000000"/>
          <w:lang w:val="en-CA" w:eastAsia="en-CA"/>
        </w:rPr>
      </w:pPr>
    </w:p>
    <w:p w14:paraId="1DF1E004" w14:textId="77777777" w:rsidR="00F22957" w:rsidRDefault="00F22957" w:rsidP="00F22957">
      <w:pPr>
        <w:spacing w:after="0" w:line="240" w:lineRule="auto"/>
        <w:rPr>
          <w:rFonts w:ascii="Aller" w:eastAsia="Times New Roman" w:hAnsi="Aller" w:cs="Arial"/>
          <w:color w:val="000000"/>
          <w:lang w:val="en-CA" w:eastAsia="en-CA"/>
        </w:rPr>
      </w:pPr>
    </w:p>
    <w:sectPr w:rsidR="00F22957" w:rsidSect="00382380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2430" w:right="1440" w:bottom="1980" w:left="1440" w:header="360" w:footer="171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564E17" w14:textId="77777777" w:rsidR="008844E5" w:rsidRDefault="008844E5" w:rsidP="002614D5">
      <w:pPr>
        <w:spacing w:after="0" w:line="240" w:lineRule="auto"/>
      </w:pPr>
      <w:r>
        <w:separator/>
      </w:r>
    </w:p>
  </w:endnote>
  <w:endnote w:type="continuationSeparator" w:id="0">
    <w:p w14:paraId="7F1529B8" w14:textId="77777777" w:rsidR="008844E5" w:rsidRDefault="008844E5" w:rsidP="002614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G Times">
    <w:altName w:val="Times New Roman"/>
    <w:panose1 w:val="020B0604020202020204"/>
    <w:charset w:val="00"/>
    <w:family w:val="auto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ller-Light">
    <w:altName w:val="Calibri"/>
    <w:panose1 w:val="020B0503040302020204"/>
    <w:charset w:val="00"/>
    <w:family w:val="roman"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ler">
    <w:panose1 w:val="020B0503030302020204"/>
    <w:charset w:val="4D"/>
    <w:family w:val="swiss"/>
    <w:pitch w:val="variable"/>
    <w:sig w:usb0="A00000AF" w:usb1="5000205B" w:usb2="00000000" w:usb3="00000000" w:csb0="0000009B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01400" w14:textId="77777777" w:rsidR="002614D5" w:rsidRDefault="002614D5">
    <w:pPr>
      <w:pStyle w:val="Footer"/>
    </w:pPr>
    <w:r>
      <w:rPr>
        <w:noProof/>
        <w:lang w:val="en-CA" w:eastAsia="en-CA"/>
      </w:rPr>
      <mc:AlternateContent>
        <mc:Choice Requires="wpg">
          <w:drawing>
            <wp:anchor distT="0" distB="0" distL="114300" distR="114300" simplePos="0" relativeHeight="251660288" behindDoc="1" locked="0" layoutInCell="1" allowOverlap="1" wp14:anchorId="35CAD349" wp14:editId="7414EFC6">
              <wp:simplePos x="0" y="0"/>
              <wp:positionH relativeFrom="column">
                <wp:posOffset>4107180</wp:posOffset>
              </wp:positionH>
              <wp:positionV relativeFrom="paragraph">
                <wp:posOffset>299085</wp:posOffset>
              </wp:positionV>
              <wp:extent cx="2134870" cy="509905"/>
              <wp:effectExtent l="0" t="0" r="17780" b="4445"/>
              <wp:wrapNone/>
              <wp:docPr id="20" name="Group 2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134870" cy="509905"/>
                        <a:chOff x="0" y="0"/>
                        <a:chExt cx="2134870" cy="509905"/>
                      </a:xfrm>
                    </wpg:grpSpPr>
                    <wps:wsp>
                      <wps:cNvPr id="21" name="Text Box 21"/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6975" cy="2654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3DE13A" w14:textId="77777777" w:rsidR="002614D5" w:rsidRDefault="002614D5" w:rsidP="002614D5">
                            <w:pPr>
                              <w:pStyle w:val="BodyText"/>
                              <w:kinsoku w:val="0"/>
                              <w:overflowPunct w:val="0"/>
                              <w:spacing w:before="16" w:line="264" w:lineRule="auto"/>
                              <w:ind w:left="20" w:right="-6"/>
                              <w:rPr>
                                <w:color w:val="231F20"/>
                              </w:rPr>
                            </w:pPr>
                            <w:r>
                              <w:rPr>
                                <w:color w:val="231F20"/>
                              </w:rPr>
                              <w:t>6 St. Vital Avenue St. Albert, Alberta, Canada T8N 1K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22" name="Text Box 22"/>
                      <wps:cNvSpPr txBox="1">
                        <a:spLocks noChangeArrowheads="1"/>
                      </wps:cNvSpPr>
                      <wps:spPr bwMode="auto">
                        <a:xfrm>
                          <a:off x="1371600" y="0"/>
                          <a:ext cx="763270" cy="2654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9F196D" w14:textId="77777777" w:rsidR="002614D5" w:rsidRDefault="002614D5" w:rsidP="002614D5">
                            <w:pPr>
                              <w:pStyle w:val="BodyText"/>
                              <w:kinsoku w:val="0"/>
                              <w:overflowPunct w:val="0"/>
                              <w:spacing w:before="16"/>
                              <w:ind w:left="20"/>
                              <w:rPr>
                                <w:color w:val="231F20"/>
                              </w:rPr>
                            </w:pPr>
                            <w:r>
                              <w:rPr>
                                <w:rFonts w:ascii="Aller" w:hAnsi="Aller" w:cs="Aller"/>
                                <w:b/>
                                <w:bCs/>
                                <w:color w:val="28598F"/>
                              </w:rPr>
                              <w:t xml:space="preserve">T:  </w:t>
                            </w:r>
                            <w:r>
                              <w:rPr>
                                <w:color w:val="231F20"/>
                              </w:rPr>
                              <w:t>780.459.7711</w:t>
                            </w:r>
                          </w:p>
                          <w:p w14:paraId="599F1F1F" w14:textId="77777777" w:rsidR="002614D5" w:rsidRDefault="002614D5" w:rsidP="002614D5">
                            <w:pPr>
                              <w:pStyle w:val="BodyText"/>
                              <w:kinsoku w:val="0"/>
                              <w:overflowPunct w:val="0"/>
                              <w:spacing w:before="18"/>
                              <w:ind w:left="20"/>
                              <w:rPr>
                                <w:color w:val="231F20"/>
                              </w:rPr>
                            </w:pPr>
                            <w:r>
                              <w:rPr>
                                <w:rFonts w:ascii="Aller" w:hAnsi="Aller" w:cs="Aller"/>
                                <w:b/>
                                <w:bCs/>
                                <w:color w:val="28598F"/>
                              </w:rPr>
                              <w:t xml:space="preserve">F:  </w:t>
                            </w:r>
                            <w:r>
                              <w:rPr>
                                <w:color w:val="231F20"/>
                              </w:rPr>
                              <w:t>780.458.321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3" name="Text Box 23"/>
                      <wps:cNvSpPr txBox="1">
                        <a:spLocks noChangeArrowheads="1"/>
                      </wps:cNvSpPr>
                      <wps:spPr bwMode="auto">
                        <a:xfrm>
                          <a:off x="32385" y="371475"/>
                          <a:ext cx="567055" cy="1384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3FDFB44" w14:textId="77777777" w:rsidR="002614D5" w:rsidRDefault="002614D5" w:rsidP="002614D5">
                            <w:pPr>
                              <w:pStyle w:val="BodyText"/>
                              <w:kinsoku w:val="0"/>
                              <w:overflowPunct w:val="0"/>
                              <w:spacing w:before="16"/>
                              <w:ind w:left="20"/>
                              <w:rPr>
                                <w:rFonts w:ascii="Aller" w:hAnsi="Aller" w:cs="Aller"/>
                                <w:b/>
                                <w:bCs/>
                                <w:color w:val="28598F"/>
                              </w:rPr>
                            </w:pPr>
                            <w:r>
                              <w:rPr>
                                <w:rFonts w:ascii="Aller" w:hAnsi="Aller" w:cs="Aller"/>
                                <w:b/>
                                <w:bCs/>
                                <w:color w:val="28598F"/>
                              </w:rPr>
                              <w:t>gsacrd.ab.c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5CAD349" id="Group 20" o:spid="_x0000_s1026" style="position:absolute;margin-left:323.4pt;margin-top:23.55pt;width:168.1pt;height:40.15pt;z-index:-251656192;mso-height-relative:margin" coordsize="21348,509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&#13;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7" type="#_x0000_t202" style="position:absolute;width:11969;height:265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" filled="f" stroked="f">
                <v:textbox inset="0,0,0,0">
                  <w:txbxContent>
                    <w:p w14:paraId="223DE13A" w14:textId="77777777" w:rsidR="002614D5" w:rsidRDefault="002614D5" w:rsidP="002614D5">
                      <w:pPr>
                        <w:pStyle w:val="BodyText"/>
                        <w:kinsoku w:val="0"/>
                        <w:overflowPunct w:val="0"/>
                        <w:spacing w:before="16" w:line="264" w:lineRule="auto"/>
                        <w:ind w:left="20" w:right="-6"/>
                        <w:rPr>
                          <w:color w:val="231F20"/>
                        </w:rPr>
                      </w:pPr>
                      <w:r>
                        <w:rPr>
                          <w:color w:val="231F20"/>
                        </w:rPr>
                        <w:t>6 St. Vital Avenue St. Albert, Alberta, Canada T8N 1K2</w:t>
                      </w:r>
                    </w:p>
                  </w:txbxContent>
                </v:textbox>
              </v:shape>
              <v:shape id="Text Box 22" o:spid="_x0000_s1028" type="#_x0000_t202" style="position:absolute;left:13716;width:7632;height:265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" filled="f" stroked="f">
                <v:textbox inset="0,0,0,0">
                  <w:txbxContent>
                    <w:p w14:paraId="139F196D" w14:textId="77777777" w:rsidR="002614D5" w:rsidRDefault="002614D5" w:rsidP="002614D5">
                      <w:pPr>
                        <w:pStyle w:val="BodyText"/>
                        <w:kinsoku w:val="0"/>
                        <w:overflowPunct w:val="0"/>
                        <w:spacing w:before="16"/>
                        <w:ind w:left="20"/>
                        <w:rPr>
                          <w:color w:val="231F20"/>
                        </w:rPr>
                      </w:pPr>
                      <w:r>
                        <w:rPr>
                          <w:rFonts w:ascii="Aller" w:hAnsi="Aller" w:cs="Aller"/>
                          <w:b/>
                          <w:bCs/>
                          <w:color w:val="28598F"/>
                        </w:rPr>
                        <w:t xml:space="preserve">T:  </w:t>
                      </w:r>
                      <w:r>
                        <w:rPr>
                          <w:color w:val="231F20"/>
                        </w:rPr>
                        <w:t>780.459.7711</w:t>
                      </w:r>
                    </w:p>
                    <w:p w14:paraId="599F1F1F" w14:textId="77777777" w:rsidR="002614D5" w:rsidRDefault="002614D5" w:rsidP="002614D5">
                      <w:pPr>
                        <w:pStyle w:val="BodyText"/>
                        <w:kinsoku w:val="0"/>
                        <w:overflowPunct w:val="0"/>
                        <w:spacing w:before="18"/>
                        <w:ind w:left="20"/>
                        <w:rPr>
                          <w:color w:val="231F20"/>
                        </w:rPr>
                      </w:pPr>
                      <w:r>
                        <w:rPr>
                          <w:rFonts w:ascii="Aller" w:hAnsi="Aller" w:cs="Aller"/>
                          <w:b/>
                          <w:bCs/>
                          <w:color w:val="28598F"/>
                        </w:rPr>
                        <w:t xml:space="preserve">F:  </w:t>
                      </w:r>
                      <w:r>
                        <w:rPr>
                          <w:color w:val="231F20"/>
                        </w:rPr>
                        <w:t>780.458.3213</w:t>
                      </w:r>
                    </w:p>
                  </w:txbxContent>
                </v:textbox>
              </v:shape>
              <v:shape id="Text Box 23" o:spid="_x0000_s1029" type="#_x0000_t202" style="position:absolute;left:323;top:3714;width:5671;height:138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" filled="f" stroked="f">
                <v:textbox inset="0,0,0,0">
                  <w:txbxContent>
                    <w:p w14:paraId="03FDFB44" w14:textId="77777777" w:rsidR="002614D5" w:rsidRDefault="002614D5" w:rsidP="002614D5">
                      <w:pPr>
                        <w:pStyle w:val="BodyText"/>
                        <w:kinsoku w:val="0"/>
                        <w:overflowPunct w:val="0"/>
                        <w:spacing w:before="16"/>
                        <w:ind w:left="20"/>
                        <w:rPr>
                          <w:rFonts w:ascii="Aller" w:hAnsi="Aller" w:cs="Aller"/>
                          <w:b/>
                          <w:bCs/>
                          <w:color w:val="28598F"/>
                        </w:rPr>
                      </w:pPr>
                      <w:r>
                        <w:rPr>
                          <w:rFonts w:ascii="Aller" w:hAnsi="Aller" w:cs="Aller"/>
                          <w:b/>
                          <w:bCs/>
                          <w:color w:val="28598F"/>
                        </w:rPr>
                        <w:t>gsacrd.ab.ca</w:t>
                      </w:r>
                    </w:p>
                  </w:txbxContent>
                </v:textbox>
              </v:shap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173B1" w14:textId="79247FE5" w:rsidR="002614D5" w:rsidRDefault="00C01DE6">
    <w:pPr>
      <w:pStyle w:val="Footer"/>
    </w:pPr>
    <w:r w:rsidRPr="00C01DE6">
      <w:rPr>
        <w:noProof/>
        <w:lang w:val="en-CA" w:eastAsia="en-CA"/>
      </w:rPr>
      <w:drawing>
        <wp:anchor distT="0" distB="0" distL="114300" distR="114300" simplePos="0" relativeHeight="251673600" behindDoc="0" locked="0" layoutInCell="1" allowOverlap="1" wp14:anchorId="404DE8DA" wp14:editId="192ABE90">
          <wp:simplePos x="0" y="0"/>
          <wp:positionH relativeFrom="margin">
            <wp:posOffset>-209550</wp:posOffset>
          </wp:positionH>
          <wp:positionV relativeFrom="paragraph">
            <wp:posOffset>-130175</wp:posOffset>
          </wp:positionV>
          <wp:extent cx="1879821" cy="1816100"/>
          <wp:effectExtent l="0" t="0" r="0" b="0"/>
          <wp:wrapNone/>
          <wp:docPr id="15" name="Picture 15" descr="\\DODC\home$\pgerhardt\Desktop\GSACRD NEW BRAND ITEMS\18-03-26-GSACS_Logo_Stacked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DODC\home$\pgerhardt\Desktop\GSACRD NEW BRAND ITEMS\18-03-26-GSACS_Logo_Stacked_RGB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5963" t="14222" r="26761" b="39189"/>
                  <a:stretch/>
                </pic:blipFill>
                <pic:spPr bwMode="auto">
                  <a:xfrm>
                    <a:off x="0" y="0"/>
                    <a:ext cx="1879821" cy="1816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58A1690E" wp14:editId="084B712D">
              <wp:simplePos x="0" y="0"/>
              <wp:positionH relativeFrom="column">
                <wp:posOffset>4059825</wp:posOffset>
              </wp:positionH>
              <wp:positionV relativeFrom="paragraph">
                <wp:posOffset>267025</wp:posOffset>
              </wp:positionV>
              <wp:extent cx="2296800" cy="498224"/>
              <wp:effectExtent l="0" t="0" r="0" b="0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296800" cy="49822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324CE05" w14:textId="77777777" w:rsidR="00157A30" w:rsidRDefault="00157A30" w:rsidP="00157A30">
                          <w:pPr>
                            <w:pStyle w:val="BodyText"/>
                            <w:kinsoku w:val="0"/>
                            <w:overflowPunct w:val="0"/>
                            <w:spacing w:before="16" w:line="264" w:lineRule="auto"/>
                            <w:ind w:left="20" w:right="-6"/>
                            <w:rPr>
                              <w:color w:val="231F20"/>
                            </w:rPr>
                          </w:pPr>
                          <w:r>
                            <w:rPr>
                              <w:color w:val="231F20"/>
                            </w:rPr>
                            <w:t xml:space="preserve">6 St. Vital Avenue </w:t>
                          </w:r>
                          <w:r>
                            <w:rPr>
                              <w:color w:val="231F20"/>
                            </w:rPr>
                            <w:tab/>
                          </w:r>
                          <w:r>
                            <w:rPr>
                              <w:color w:val="231F20"/>
                            </w:rPr>
                            <w:tab/>
                          </w:r>
                          <w:r w:rsidRPr="00A75DD5">
                            <w:rPr>
                              <w:b/>
                              <w:color w:val="5B9BD5" w:themeColor="accent1"/>
                            </w:rPr>
                            <w:t>T:</w:t>
                          </w:r>
                          <w:r w:rsidRPr="00A75DD5">
                            <w:rPr>
                              <w:color w:val="5B9BD5" w:themeColor="accent1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</w:rPr>
                            <w:t>780-459-7711</w:t>
                          </w:r>
                        </w:p>
                        <w:p w14:paraId="3600555B" w14:textId="77777777" w:rsidR="00157A30" w:rsidRDefault="00157A30" w:rsidP="00157A30">
                          <w:pPr>
                            <w:pStyle w:val="BodyText"/>
                            <w:kinsoku w:val="0"/>
                            <w:overflowPunct w:val="0"/>
                            <w:spacing w:before="16" w:line="264" w:lineRule="auto"/>
                            <w:ind w:left="20" w:right="-6"/>
                            <w:rPr>
                              <w:color w:val="231F20"/>
                            </w:rPr>
                          </w:pPr>
                          <w:r>
                            <w:rPr>
                              <w:color w:val="231F20"/>
                            </w:rPr>
                            <w:t xml:space="preserve">St. Albert, AB T8N 1K2                        </w:t>
                          </w:r>
                          <w:r w:rsidRPr="00A75DD5">
                            <w:rPr>
                              <w:b/>
                              <w:color w:val="5B9BD5" w:themeColor="accent1"/>
                            </w:rPr>
                            <w:t xml:space="preserve">F: </w:t>
                          </w:r>
                          <w:r>
                            <w:rPr>
                              <w:color w:val="231F20"/>
                            </w:rPr>
                            <w:t>780-458-3213</w:t>
                          </w:r>
                        </w:p>
                        <w:p w14:paraId="45D75F19" w14:textId="77777777" w:rsidR="00157A30" w:rsidRPr="00A75DD5" w:rsidRDefault="00157A30" w:rsidP="00157A30">
                          <w:pPr>
                            <w:pStyle w:val="BodyText"/>
                            <w:kinsoku w:val="0"/>
                            <w:overflowPunct w:val="0"/>
                            <w:spacing w:before="16" w:line="264" w:lineRule="auto"/>
                            <w:ind w:left="20" w:right="-6"/>
                            <w:rPr>
                              <w:b/>
                              <w:color w:val="5B9BD5" w:themeColor="accent1"/>
                            </w:rPr>
                          </w:pPr>
                          <w:r w:rsidRPr="00A75DD5">
                            <w:rPr>
                              <w:b/>
                              <w:color w:val="5B9BD5" w:themeColor="accent1"/>
                            </w:rPr>
                            <w:t>gsacrd.ab.ca</w:t>
                          </w:r>
                        </w:p>
                        <w:p w14:paraId="72682728" w14:textId="77777777" w:rsidR="00157A30" w:rsidRDefault="00157A30" w:rsidP="00157A30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8A1690E" id="Rectangle 14" o:spid="_x0000_s1030" style="position:absolute;margin-left:319.65pt;margin-top:21.05pt;width:180.85pt;height:39.2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" filled="f" stroked="f" strokeweight="1pt">
              <v:textbox>
                <w:txbxContent>
                  <w:p w14:paraId="0324CE05" w14:textId="77777777" w:rsidR="00157A30" w:rsidRDefault="00157A30" w:rsidP="00157A30">
                    <w:pPr>
                      <w:pStyle w:val="BodyText"/>
                      <w:kinsoku w:val="0"/>
                      <w:overflowPunct w:val="0"/>
                      <w:spacing w:before="16" w:line="264" w:lineRule="auto"/>
                      <w:ind w:left="20" w:right="-6"/>
                      <w:rPr>
                        <w:color w:val="231F20"/>
                      </w:rPr>
                    </w:pPr>
                    <w:r>
                      <w:rPr>
                        <w:color w:val="231F20"/>
                      </w:rPr>
                      <w:t xml:space="preserve">6 St. Vital Avenue </w:t>
                    </w:r>
                    <w:r>
                      <w:rPr>
                        <w:color w:val="231F20"/>
                      </w:rPr>
                      <w:tab/>
                    </w:r>
                    <w:r>
                      <w:rPr>
                        <w:color w:val="231F20"/>
                      </w:rPr>
                      <w:tab/>
                    </w:r>
                    <w:r w:rsidRPr="00A75DD5">
                      <w:rPr>
                        <w:b/>
                        <w:color w:val="5B9BD5" w:themeColor="accent1"/>
                      </w:rPr>
                      <w:t>T:</w:t>
                    </w:r>
                    <w:r w:rsidRPr="00A75DD5">
                      <w:rPr>
                        <w:color w:val="5B9BD5" w:themeColor="accent1"/>
                      </w:rPr>
                      <w:t xml:space="preserve"> </w:t>
                    </w:r>
                    <w:r>
                      <w:rPr>
                        <w:color w:val="231F20"/>
                      </w:rPr>
                      <w:t>780-459-7711</w:t>
                    </w:r>
                  </w:p>
                  <w:p w14:paraId="3600555B" w14:textId="77777777" w:rsidR="00157A30" w:rsidRDefault="00157A30" w:rsidP="00157A30">
                    <w:pPr>
                      <w:pStyle w:val="BodyText"/>
                      <w:kinsoku w:val="0"/>
                      <w:overflowPunct w:val="0"/>
                      <w:spacing w:before="16" w:line="264" w:lineRule="auto"/>
                      <w:ind w:left="20" w:right="-6"/>
                      <w:rPr>
                        <w:color w:val="231F20"/>
                      </w:rPr>
                    </w:pPr>
                    <w:r>
                      <w:rPr>
                        <w:color w:val="231F20"/>
                      </w:rPr>
                      <w:t xml:space="preserve">St. Albert, AB T8N 1K2                        </w:t>
                    </w:r>
                    <w:r w:rsidRPr="00A75DD5">
                      <w:rPr>
                        <w:b/>
                        <w:color w:val="5B9BD5" w:themeColor="accent1"/>
                      </w:rPr>
                      <w:t xml:space="preserve">F: </w:t>
                    </w:r>
                    <w:r>
                      <w:rPr>
                        <w:color w:val="231F20"/>
                      </w:rPr>
                      <w:t>780-458-3213</w:t>
                    </w:r>
                  </w:p>
                  <w:p w14:paraId="45D75F19" w14:textId="77777777" w:rsidR="00157A30" w:rsidRPr="00A75DD5" w:rsidRDefault="00157A30" w:rsidP="00157A30">
                    <w:pPr>
                      <w:pStyle w:val="BodyText"/>
                      <w:kinsoku w:val="0"/>
                      <w:overflowPunct w:val="0"/>
                      <w:spacing w:before="16" w:line="264" w:lineRule="auto"/>
                      <w:ind w:left="20" w:right="-6"/>
                      <w:rPr>
                        <w:b/>
                        <w:color w:val="5B9BD5" w:themeColor="accent1"/>
                      </w:rPr>
                    </w:pPr>
                    <w:r w:rsidRPr="00A75DD5">
                      <w:rPr>
                        <w:b/>
                        <w:color w:val="5B9BD5" w:themeColor="accent1"/>
                      </w:rPr>
                      <w:t>gsacrd.ab.ca</w:t>
                    </w:r>
                  </w:p>
                  <w:p w14:paraId="72682728" w14:textId="77777777" w:rsidR="00157A30" w:rsidRDefault="00157A30" w:rsidP="00157A30">
                    <w:pPr>
                      <w:jc w:val="center"/>
                    </w:pPr>
                  </w:p>
                </w:txbxContent>
              </v:textbox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4005A4" w14:textId="77777777" w:rsidR="008844E5" w:rsidRDefault="008844E5" w:rsidP="002614D5">
      <w:pPr>
        <w:spacing w:after="0" w:line="240" w:lineRule="auto"/>
      </w:pPr>
      <w:r>
        <w:separator/>
      </w:r>
    </w:p>
  </w:footnote>
  <w:footnote w:type="continuationSeparator" w:id="0">
    <w:p w14:paraId="0634B36E" w14:textId="77777777" w:rsidR="008844E5" w:rsidRDefault="008844E5" w:rsidP="002614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F15988" w14:textId="77777777" w:rsidR="002614D5" w:rsidRDefault="002614D5">
    <w:pPr>
      <w:pStyle w:val="Header"/>
    </w:pPr>
    <w:r>
      <w:rPr>
        <w:noProof/>
        <w:lang w:val="en-CA" w:eastAsia="en-CA"/>
      </w:rPr>
      <w:drawing>
        <wp:anchor distT="0" distB="0" distL="114300" distR="114300" simplePos="0" relativeHeight="251656192" behindDoc="0" locked="0" layoutInCell="1" allowOverlap="1" wp14:anchorId="6D978FBC" wp14:editId="4BF43EAA">
          <wp:simplePos x="0" y="0"/>
          <wp:positionH relativeFrom="column">
            <wp:posOffset>3714750</wp:posOffset>
          </wp:positionH>
          <wp:positionV relativeFrom="paragraph">
            <wp:posOffset>-120835</wp:posOffset>
          </wp:positionV>
          <wp:extent cx="2843530" cy="1210945"/>
          <wp:effectExtent l="0" t="0" r="0" b="0"/>
          <wp:wrapSquare wrapText="bothSides"/>
          <wp:docPr id="63" name="Picture 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43530" cy="1210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38A72" w14:textId="0B53F1B1" w:rsidR="00B775B5" w:rsidRDefault="00DF5943">
    <w:pPr>
      <w:pStyle w:val="Header"/>
    </w:pPr>
    <w:r>
      <w:rPr>
        <w:noProof/>
      </w:rPr>
      <w:drawing>
        <wp:inline distT="0" distB="0" distL="0" distR="0" wp14:anchorId="2E6BB7B8" wp14:editId="765EE08C">
          <wp:extent cx="5985164" cy="914400"/>
          <wp:effectExtent l="0" t="0" r="0" b="0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44931" cy="96936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70CD4"/>
    <w:multiLevelType w:val="hybridMultilevel"/>
    <w:tmpl w:val="B85AD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42724"/>
    <w:multiLevelType w:val="hybridMultilevel"/>
    <w:tmpl w:val="A7EC882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1223007B"/>
    <w:multiLevelType w:val="hybridMultilevel"/>
    <w:tmpl w:val="3DBEE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C638CA"/>
    <w:multiLevelType w:val="hybridMultilevel"/>
    <w:tmpl w:val="937EBBE2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4" w15:restartNumberingAfterBreak="0">
    <w:nsid w:val="363D09B8"/>
    <w:multiLevelType w:val="hybridMultilevel"/>
    <w:tmpl w:val="F1AAA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3A3628"/>
    <w:multiLevelType w:val="hybridMultilevel"/>
    <w:tmpl w:val="9806A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7E2D"/>
    <w:multiLevelType w:val="multilevel"/>
    <w:tmpl w:val="C71627A6"/>
    <w:lvl w:ilvl="0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79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86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936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8827466"/>
    <w:multiLevelType w:val="hybridMultilevel"/>
    <w:tmpl w:val="5D68E8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9377683"/>
    <w:multiLevelType w:val="hybridMultilevel"/>
    <w:tmpl w:val="B4E68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F961D1"/>
    <w:multiLevelType w:val="hybridMultilevel"/>
    <w:tmpl w:val="D8EA2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7A615D"/>
    <w:multiLevelType w:val="hybridMultilevel"/>
    <w:tmpl w:val="F9D28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904B49"/>
    <w:multiLevelType w:val="hybridMultilevel"/>
    <w:tmpl w:val="CDE69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B901FF"/>
    <w:multiLevelType w:val="hybridMultilevel"/>
    <w:tmpl w:val="996EB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6117ED"/>
    <w:multiLevelType w:val="hybridMultilevel"/>
    <w:tmpl w:val="0D3299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41205C"/>
    <w:multiLevelType w:val="hybridMultilevel"/>
    <w:tmpl w:val="5CB28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81329D"/>
    <w:multiLevelType w:val="hybridMultilevel"/>
    <w:tmpl w:val="D2F0F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737278"/>
    <w:multiLevelType w:val="hybridMultilevel"/>
    <w:tmpl w:val="526A2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5385310">
    <w:abstractNumId w:val="13"/>
  </w:num>
  <w:num w:numId="2" w16cid:durableId="1595671975">
    <w:abstractNumId w:val="16"/>
  </w:num>
  <w:num w:numId="3" w16cid:durableId="1726291986">
    <w:abstractNumId w:val="3"/>
  </w:num>
  <w:num w:numId="4" w16cid:durableId="1367370005">
    <w:abstractNumId w:val="10"/>
  </w:num>
  <w:num w:numId="5" w16cid:durableId="1805544733">
    <w:abstractNumId w:val="2"/>
  </w:num>
  <w:num w:numId="6" w16cid:durableId="1379745387">
    <w:abstractNumId w:val="6"/>
  </w:num>
  <w:num w:numId="7" w16cid:durableId="432745040">
    <w:abstractNumId w:val="14"/>
  </w:num>
  <w:num w:numId="8" w16cid:durableId="1594316560">
    <w:abstractNumId w:val="4"/>
  </w:num>
  <w:num w:numId="9" w16cid:durableId="1047290739">
    <w:abstractNumId w:val="0"/>
  </w:num>
  <w:num w:numId="10" w16cid:durableId="96026112">
    <w:abstractNumId w:val="9"/>
  </w:num>
  <w:num w:numId="11" w16cid:durableId="1326974336">
    <w:abstractNumId w:val="8"/>
  </w:num>
  <w:num w:numId="12" w16cid:durableId="1864241367">
    <w:abstractNumId w:val="5"/>
  </w:num>
  <w:num w:numId="13" w16cid:durableId="1542787445">
    <w:abstractNumId w:val="1"/>
  </w:num>
  <w:num w:numId="14" w16cid:durableId="465316365">
    <w:abstractNumId w:val="12"/>
  </w:num>
  <w:num w:numId="15" w16cid:durableId="1642076730">
    <w:abstractNumId w:val="7"/>
  </w:num>
  <w:num w:numId="16" w16cid:durableId="1008291991">
    <w:abstractNumId w:val="11"/>
  </w:num>
  <w:num w:numId="17" w16cid:durableId="12080753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NDOwNDQyNDMzNjdX0lEKTi0uzszPAykwtKgFAFO6yQQtAAAA"/>
  </w:docVars>
  <w:rsids>
    <w:rsidRoot w:val="002614D5"/>
    <w:rsid w:val="0002754A"/>
    <w:rsid w:val="0003263A"/>
    <w:rsid w:val="000610C4"/>
    <w:rsid w:val="00061404"/>
    <w:rsid w:val="00083C3F"/>
    <w:rsid w:val="000A79A2"/>
    <w:rsid w:val="000C3C8C"/>
    <w:rsid w:val="000F59A8"/>
    <w:rsid w:val="001117F8"/>
    <w:rsid w:val="001213D7"/>
    <w:rsid w:val="00125A6C"/>
    <w:rsid w:val="001260F5"/>
    <w:rsid w:val="00135456"/>
    <w:rsid w:val="001354E6"/>
    <w:rsid w:val="00157A30"/>
    <w:rsid w:val="001920BF"/>
    <w:rsid w:val="001B773B"/>
    <w:rsid w:val="001C003D"/>
    <w:rsid w:val="001C008D"/>
    <w:rsid w:val="001C71CF"/>
    <w:rsid w:val="001E0026"/>
    <w:rsid w:val="001E4BAF"/>
    <w:rsid w:val="001E5FEE"/>
    <w:rsid w:val="00206DC6"/>
    <w:rsid w:val="00212FBE"/>
    <w:rsid w:val="00223A87"/>
    <w:rsid w:val="002412A8"/>
    <w:rsid w:val="002430E6"/>
    <w:rsid w:val="002614D5"/>
    <w:rsid w:val="002865D4"/>
    <w:rsid w:val="002B0184"/>
    <w:rsid w:val="002B741A"/>
    <w:rsid w:val="002F7579"/>
    <w:rsid w:val="003121AF"/>
    <w:rsid w:val="00317CCE"/>
    <w:rsid w:val="0036053E"/>
    <w:rsid w:val="00367C5B"/>
    <w:rsid w:val="00371CCD"/>
    <w:rsid w:val="003768FE"/>
    <w:rsid w:val="00382380"/>
    <w:rsid w:val="003A64FE"/>
    <w:rsid w:val="003A75B2"/>
    <w:rsid w:val="003D0C49"/>
    <w:rsid w:val="003D743A"/>
    <w:rsid w:val="003E446B"/>
    <w:rsid w:val="003F2CB3"/>
    <w:rsid w:val="00400EF8"/>
    <w:rsid w:val="0042634A"/>
    <w:rsid w:val="00430A72"/>
    <w:rsid w:val="0043144B"/>
    <w:rsid w:val="00475A68"/>
    <w:rsid w:val="004826CF"/>
    <w:rsid w:val="00482B79"/>
    <w:rsid w:val="00485F54"/>
    <w:rsid w:val="00486446"/>
    <w:rsid w:val="00486B4B"/>
    <w:rsid w:val="004A399F"/>
    <w:rsid w:val="004D2F07"/>
    <w:rsid w:val="004D6077"/>
    <w:rsid w:val="00501608"/>
    <w:rsid w:val="0050240C"/>
    <w:rsid w:val="00523D02"/>
    <w:rsid w:val="00531370"/>
    <w:rsid w:val="00537578"/>
    <w:rsid w:val="005954A7"/>
    <w:rsid w:val="005A35B0"/>
    <w:rsid w:val="005C6034"/>
    <w:rsid w:val="005D670A"/>
    <w:rsid w:val="006019C0"/>
    <w:rsid w:val="00615E8D"/>
    <w:rsid w:val="0062256E"/>
    <w:rsid w:val="00622FB1"/>
    <w:rsid w:val="00631D4A"/>
    <w:rsid w:val="00632557"/>
    <w:rsid w:val="00633775"/>
    <w:rsid w:val="00675AD4"/>
    <w:rsid w:val="006B0829"/>
    <w:rsid w:val="006D28DF"/>
    <w:rsid w:val="006E6DAB"/>
    <w:rsid w:val="006F350E"/>
    <w:rsid w:val="0070346A"/>
    <w:rsid w:val="0071512C"/>
    <w:rsid w:val="0072232C"/>
    <w:rsid w:val="00737399"/>
    <w:rsid w:val="007474EC"/>
    <w:rsid w:val="007544B3"/>
    <w:rsid w:val="00763B9E"/>
    <w:rsid w:val="0077125A"/>
    <w:rsid w:val="007D186D"/>
    <w:rsid w:val="007F0060"/>
    <w:rsid w:val="0081042F"/>
    <w:rsid w:val="00831897"/>
    <w:rsid w:val="008405EB"/>
    <w:rsid w:val="00841087"/>
    <w:rsid w:val="0085757D"/>
    <w:rsid w:val="0087257E"/>
    <w:rsid w:val="008844E5"/>
    <w:rsid w:val="00894382"/>
    <w:rsid w:val="008A3BF5"/>
    <w:rsid w:val="008B1F30"/>
    <w:rsid w:val="008B41B0"/>
    <w:rsid w:val="008B5BA0"/>
    <w:rsid w:val="008C0E54"/>
    <w:rsid w:val="008D20F3"/>
    <w:rsid w:val="008E72C4"/>
    <w:rsid w:val="0090025F"/>
    <w:rsid w:val="009016DD"/>
    <w:rsid w:val="00906097"/>
    <w:rsid w:val="0096098A"/>
    <w:rsid w:val="009609E8"/>
    <w:rsid w:val="00984E4B"/>
    <w:rsid w:val="009852B8"/>
    <w:rsid w:val="009A5036"/>
    <w:rsid w:val="009B3B5F"/>
    <w:rsid w:val="009B4F22"/>
    <w:rsid w:val="009C7162"/>
    <w:rsid w:val="009D45C8"/>
    <w:rsid w:val="009E12C3"/>
    <w:rsid w:val="009F4DB7"/>
    <w:rsid w:val="00A03323"/>
    <w:rsid w:val="00A22D55"/>
    <w:rsid w:val="00A33B45"/>
    <w:rsid w:val="00A62169"/>
    <w:rsid w:val="00A63901"/>
    <w:rsid w:val="00A73743"/>
    <w:rsid w:val="00AA27B1"/>
    <w:rsid w:val="00AB3C08"/>
    <w:rsid w:val="00AD0372"/>
    <w:rsid w:val="00AD1BA0"/>
    <w:rsid w:val="00AD454C"/>
    <w:rsid w:val="00AD64BB"/>
    <w:rsid w:val="00AE4F4C"/>
    <w:rsid w:val="00B467E4"/>
    <w:rsid w:val="00B623E5"/>
    <w:rsid w:val="00B717F8"/>
    <w:rsid w:val="00B75564"/>
    <w:rsid w:val="00B775B5"/>
    <w:rsid w:val="00B96E44"/>
    <w:rsid w:val="00BA1089"/>
    <w:rsid w:val="00BA7541"/>
    <w:rsid w:val="00BB2BBF"/>
    <w:rsid w:val="00C01DE6"/>
    <w:rsid w:val="00C325F3"/>
    <w:rsid w:val="00C52C17"/>
    <w:rsid w:val="00C54784"/>
    <w:rsid w:val="00C67E89"/>
    <w:rsid w:val="00CE29B5"/>
    <w:rsid w:val="00CF1F55"/>
    <w:rsid w:val="00D03A62"/>
    <w:rsid w:val="00D640E3"/>
    <w:rsid w:val="00D73B49"/>
    <w:rsid w:val="00D74D02"/>
    <w:rsid w:val="00D77A61"/>
    <w:rsid w:val="00DB5BBC"/>
    <w:rsid w:val="00DD4005"/>
    <w:rsid w:val="00DF0A13"/>
    <w:rsid w:val="00DF1858"/>
    <w:rsid w:val="00DF5943"/>
    <w:rsid w:val="00E24B91"/>
    <w:rsid w:val="00E761D6"/>
    <w:rsid w:val="00E8515C"/>
    <w:rsid w:val="00E852F5"/>
    <w:rsid w:val="00EA4224"/>
    <w:rsid w:val="00EB5058"/>
    <w:rsid w:val="00ED3EEC"/>
    <w:rsid w:val="00EE3117"/>
    <w:rsid w:val="00EF0991"/>
    <w:rsid w:val="00F222E7"/>
    <w:rsid w:val="00F22957"/>
    <w:rsid w:val="00F322B4"/>
    <w:rsid w:val="00F765A6"/>
    <w:rsid w:val="00F96C2A"/>
    <w:rsid w:val="00F9703D"/>
    <w:rsid w:val="00FB6BCD"/>
    <w:rsid w:val="00FC0FB4"/>
    <w:rsid w:val="00FD587C"/>
    <w:rsid w:val="00FD6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291C8D"/>
  <w15:chartTrackingRefBased/>
  <w15:docId w15:val="{A5A9DEDA-2D2C-4147-B914-83480E8294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4DB7"/>
  </w:style>
  <w:style w:type="paragraph" w:styleId="Heading1">
    <w:name w:val="heading 1"/>
    <w:basedOn w:val="Normal"/>
    <w:next w:val="Normal"/>
    <w:link w:val="Heading1Char"/>
    <w:qFormat/>
    <w:rsid w:val="00485F54"/>
    <w:pPr>
      <w:keepNext/>
      <w:widowControl w:val="0"/>
      <w:tabs>
        <w:tab w:val="left" w:pos="-1440"/>
        <w:tab w:val="left" w:pos="-720"/>
        <w:tab w:val="left" w:pos="0"/>
        <w:tab w:val="left" w:pos="720"/>
        <w:tab w:val="left" w:pos="1005"/>
        <w:tab w:val="left" w:pos="1327"/>
        <w:tab w:val="left" w:pos="1648"/>
        <w:tab w:val="left" w:pos="1970"/>
        <w:tab w:val="left" w:pos="2292"/>
        <w:tab w:val="left" w:pos="2613"/>
        <w:tab w:val="left" w:pos="2935"/>
        <w:tab w:val="left" w:pos="3256"/>
        <w:tab w:val="left" w:pos="3600"/>
        <w:tab w:val="left" w:pos="3900"/>
        <w:tab w:val="left" w:pos="4320"/>
        <w:tab w:val="left" w:pos="4623"/>
      </w:tabs>
      <w:spacing w:after="0" w:line="240" w:lineRule="auto"/>
      <w:ind w:firstLine="720"/>
      <w:outlineLvl w:val="0"/>
    </w:pPr>
    <w:rPr>
      <w:rFonts w:ascii="CG Times" w:eastAsia="MS Mincho" w:hAnsi="CG Times" w:cs="Times New Roman"/>
      <w:snapToGrid w:val="0"/>
      <w:sz w:val="24"/>
      <w:szCs w:val="20"/>
      <w:u w:val="single"/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260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485F54"/>
    <w:pPr>
      <w:keepNext/>
      <w:keepLines/>
      <w:spacing w:before="40" w:after="0" w:line="240" w:lineRule="auto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14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14D5"/>
  </w:style>
  <w:style w:type="paragraph" w:styleId="Footer">
    <w:name w:val="footer"/>
    <w:basedOn w:val="Normal"/>
    <w:link w:val="FooterChar"/>
    <w:uiPriority w:val="99"/>
    <w:unhideWhenUsed/>
    <w:rsid w:val="002614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14D5"/>
  </w:style>
  <w:style w:type="paragraph" w:styleId="BodyText">
    <w:name w:val="Body Text"/>
    <w:basedOn w:val="Normal"/>
    <w:link w:val="BodyTextChar"/>
    <w:uiPriority w:val="1"/>
    <w:qFormat/>
    <w:rsid w:val="002614D5"/>
    <w:pPr>
      <w:widowControl w:val="0"/>
      <w:autoSpaceDE w:val="0"/>
      <w:autoSpaceDN w:val="0"/>
      <w:adjustRightInd w:val="0"/>
      <w:spacing w:after="0" w:line="240" w:lineRule="auto"/>
    </w:pPr>
    <w:rPr>
      <w:rFonts w:ascii="Aller-Light" w:eastAsia="Times New Roman" w:hAnsi="Aller-Light" w:cs="Aller-Light"/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2614D5"/>
    <w:rPr>
      <w:rFonts w:ascii="Aller-Light" w:eastAsia="Times New Roman" w:hAnsi="Aller-Light" w:cs="Aller-Light"/>
      <w:sz w:val="15"/>
      <w:szCs w:val="15"/>
    </w:rPr>
  </w:style>
  <w:style w:type="paragraph" w:styleId="ListParagraph">
    <w:name w:val="List Paragraph"/>
    <w:basedOn w:val="Normal"/>
    <w:uiPriority w:val="34"/>
    <w:qFormat/>
    <w:rsid w:val="0042634A"/>
    <w:pPr>
      <w:ind w:left="720"/>
      <w:contextualSpacing/>
    </w:pPr>
  </w:style>
  <w:style w:type="table" w:styleId="TableGrid">
    <w:name w:val="Table Grid"/>
    <w:basedOn w:val="TableNormal"/>
    <w:uiPriority w:val="39"/>
    <w:rsid w:val="002B0184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970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3263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4F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4F4C"/>
    <w:rPr>
      <w:rFonts w:ascii="Segoe UI" w:hAnsi="Segoe UI" w:cs="Segoe UI"/>
      <w:sz w:val="18"/>
      <w:szCs w:val="18"/>
    </w:rPr>
  </w:style>
  <w:style w:type="character" w:customStyle="1" w:styleId="apple-tab-span">
    <w:name w:val="apple-tab-span"/>
    <w:basedOn w:val="DefaultParagraphFont"/>
    <w:rsid w:val="00382380"/>
  </w:style>
  <w:style w:type="character" w:customStyle="1" w:styleId="Heading1Char">
    <w:name w:val="Heading 1 Char"/>
    <w:basedOn w:val="DefaultParagraphFont"/>
    <w:link w:val="Heading1"/>
    <w:rsid w:val="00485F54"/>
    <w:rPr>
      <w:rFonts w:ascii="CG Times" w:eastAsia="MS Mincho" w:hAnsi="CG Times" w:cs="Times New Roman"/>
      <w:snapToGrid w:val="0"/>
      <w:sz w:val="24"/>
      <w:szCs w:val="20"/>
      <w:u w:val="single"/>
      <w:lang w:val="en-GB"/>
    </w:rPr>
  </w:style>
  <w:style w:type="character" w:customStyle="1" w:styleId="Heading4Char">
    <w:name w:val="Heading 4 Char"/>
    <w:basedOn w:val="DefaultParagraphFont"/>
    <w:link w:val="Heading4"/>
    <w:rsid w:val="00485F54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val="en-CA"/>
    </w:rPr>
  </w:style>
  <w:style w:type="character" w:customStyle="1" w:styleId="nc684nl6">
    <w:name w:val="nc684nl6"/>
    <w:basedOn w:val="DefaultParagraphFont"/>
    <w:rsid w:val="00485F54"/>
  </w:style>
  <w:style w:type="character" w:styleId="Strong">
    <w:name w:val="Strong"/>
    <w:basedOn w:val="DefaultParagraphFont"/>
    <w:uiPriority w:val="22"/>
    <w:qFormat/>
    <w:rsid w:val="00485F54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260F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rse6dlih">
    <w:name w:val="rse6dlih"/>
    <w:basedOn w:val="DefaultParagraphFont"/>
    <w:rsid w:val="001260F5"/>
  </w:style>
  <w:style w:type="character" w:customStyle="1" w:styleId="xt0psk2">
    <w:name w:val="xt0psk2"/>
    <w:basedOn w:val="DefaultParagraphFont"/>
    <w:rsid w:val="0081042F"/>
  </w:style>
  <w:style w:type="character" w:customStyle="1" w:styleId="x193iq5w">
    <w:name w:val="x193iq5w"/>
    <w:basedOn w:val="DefaultParagraphFont"/>
    <w:rsid w:val="008104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790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4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7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9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4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A80925-DDD6-461C-9027-F77D86931C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6</Words>
  <Characters>243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 Gerhardt</dc:creator>
  <cp:keywords/>
  <dc:description/>
  <cp:lastModifiedBy>Microsoft Office User</cp:lastModifiedBy>
  <cp:revision>2</cp:revision>
  <cp:lastPrinted>2021-11-02T20:11:00Z</cp:lastPrinted>
  <dcterms:created xsi:type="dcterms:W3CDTF">2023-02-02T17:51:00Z</dcterms:created>
  <dcterms:modified xsi:type="dcterms:W3CDTF">2023-02-02T17:51:00Z</dcterms:modified>
</cp:coreProperties>
</file>